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09D5D" w14:textId="347197A1" w:rsidR="00531572" w:rsidRPr="00642539" w:rsidRDefault="00256458" w:rsidP="00FC2C3E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9688"/>
          <w:sz w:val="24"/>
          <w:szCs w:val="20"/>
        </w:rPr>
      </w:pPr>
      <w:r w:rsidRPr="00642539">
        <w:rPr>
          <w:rFonts w:ascii="Open Sans" w:eastAsia="Times New Roman" w:hAnsi="Open Sans" w:cs="Open Sans"/>
          <w:b/>
          <w:color w:val="009688"/>
          <w:sz w:val="24"/>
          <w:szCs w:val="20"/>
        </w:rPr>
        <w:t>CONFERENCE PROGRAM</w:t>
      </w:r>
    </w:p>
    <w:p w14:paraId="7B01AC42" w14:textId="40679DA0" w:rsidR="00AE3EE4" w:rsidRPr="00642539" w:rsidRDefault="00642539" w:rsidP="005275B2">
      <w:pPr>
        <w:spacing w:after="0" w:line="240" w:lineRule="auto"/>
        <w:jc w:val="center"/>
        <w:rPr>
          <w:rFonts w:ascii="Open Sans" w:eastAsia="Times New Roman" w:hAnsi="Open Sans" w:cs="Open Sans"/>
          <w:color w:val="009688"/>
          <w:sz w:val="24"/>
          <w:szCs w:val="20"/>
        </w:rPr>
      </w:pPr>
      <w:r>
        <w:rPr>
          <w:rFonts w:ascii="Open Sans" w:eastAsia="Times New Roman" w:hAnsi="Open Sans" w:cs="Open Sans"/>
          <w:color w:val="009688"/>
          <w:sz w:val="24"/>
          <w:szCs w:val="20"/>
        </w:rPr>
        <w:t>Thurs</w:t>
      </w:r>
      <w:r w:rsidR="00AE3EE4" w:rsidRPr="00642539">
        <w:rPr>
          <w:rFonts w:ascii="Open Sans" w:eastAsia="Times New Roman" w:hAnsi="Open Sans" w:cs="Open Sans"/>
          <w:color w:val="009688"/>
          <w:sz w:val="24"/>
          <w:szCs w:val="20"/>
        </w:rPr>
        <w:t xml:space="preserve">day, </w:t>
      </w:r>
      <w:r>
        <w:rPr>
          <w:rFonts w:ascii="Open Sans" w:eastAsia="Times New Roman" w:hAnsi="Open Sans" w:cs="Open Sans"/>
          <w:color w:val="009688"/>
          <w:sz w:val="24"/>
          <w:szCs w:val="20"/>
        </w:rPr>
        <w:t>12 September</w:t>
      </w:r>
      <w:r w:rsidR="00AE3EE4" w:rsidRPr="00642539">
        <w:rPr>
          <w:rFonts w:ascii="Open Sans" w:eastAsia="Times New Roman" w:hAnsi="Open Sans" w:cs="Open Sans"/>
          <w:color w:val="009688"/>
          <w:sz w:val="24"/>
          <w:szCs w:val="20"/>
        </w:rPr>
        <w:t xml:space="preserve"> 201</w:t>
      </w:r>
      <w:r w:rsidR="00D976B6" w:rsidRPr="00642539">
        <w:rPr>
          <w:rFonts w:ascii="Open Sans" w:eastAsia="Times New Roman" w:hAnsi="Open Sans" w:cs="Open Sans"/>
          <w:color w:val="009688"/>
          <w:sz w:val="24"/>
          <w:szCs w:val="20"/>
        </w:rPr>
        <w:t>9</w:t>
      </w:r>
    </w:p>
    <w:p w14:paraId="0A3A5804" w14:textId="77777777" w:rsidR="005275B2" w:rsidRPr="00D976B6" w:rsidRDefault="005275B2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3941"/>
        <w:gridCol w:w="1899"/>
      </w:tblGrid>
      <w:tr w:rsidR="0045048E" w:rsidRPr="00335460" w14:paraId="5790CD4F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4F44A0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7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08B0A7" w14:textId="77777777"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076DBA55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GISTR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92032F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3726D19C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21221E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OPENING CEREMONY</w:t>
            </w:r>
          </w:p>
        </w:tc>
      </w:tr>
      <w:tr w:rsidR="0045048E" w:rsidRPr="00335460" w14:paraId="41FF763B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44190C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8:00</w:t>
            </w:r>
          </w:p>
          <w:p w14:paraId="3A81D739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2A74D5" w14:textId="15B56BF3" w:rsidR="008C2744" w:rsidRPr="00A313C8" w:rsidRDefault="00225A25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29D733E" wp14:editId="22D39671">
                  <wp:extent cx="432000" cy="432000"/>
                  <wp:effectExtent l="0" t="0" r="6350" b="6350"/>
                  <wp:docPr id="2" name="Picture 2" descr="Image result for Alva Edy Tontow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Alva Edy Tontowi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430" t="7144" r="20952" b="35238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1D0E206" w14:textId="25970B98" w:rsidR="008C2744" w:rsidRPr="00A313C8" w:rsidRDefault="00225A25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225A25">
              <w:rPr>
                <w:rFonts w:ascii="Open Sans" w:hAnsi="Open Sans" w:cs="Open Sans"/>
                <w:sz w:val="18"/>
                <w:lang w:val="en-GB"/>
              </w:rPr>
              <w:t>Alva Edy Tontowi, Ph.D.</w:t>
            </w:r>
          </w:p>
          <w:p w14:paraId="557BE76E" w14:textId="729D02FD" w:rsidR="008C2744" w:rsidRPr="00A313C8" w:rsidRDefault="00225A25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r>
              <w:rPr>
                <w:rFonts w:ascii="Open Sans" w:hAnsi="Open Sans" w:cs="Open Sans"/>
                <w:i/>
                <w:sz w:val="18"/>
                <w:lang w:val="en-GB"/>
              </w:rPr>
              <w:t>BioMIC</w:t>
            </w:r>
            <w:r w:rsidR="008C2744" w:rsidRPr="00A313C8">
              <w:rPr>
                <w:rFonts w:ascii="Open Sans" w:hAnsi="Open Sans" w:cs="Open Sans"/>
                <w:i/>
                <w:sz w:val="18"/>
              </w:rPr>
              <w:t xml:space="preserve"> 201</w:t>
            </w:r>
            <w:r w:rsidR="008C2744" w:rsidRPr="00A313C8">
              <w:rPr>
                <w:rFonts w:ascii="Open Sans" w:hAnsi="Open Sans" w:cs="Open Sans"/>
                <w:i/>
                <w:sz w:val="18"/>
                <w:lang w:val="en-GB"/>
              </w:rPr>
              <w:t>9</w:t>
            </w:r>
            <w:r w:rsidR="008C2744" w:rsidRPr="00A313C8">
              <w:rPr>
                <w:rFonts w:ascii="Open Sans" w:hAnsi="Open Sans" w:cs="Open Sans"/>
                <w:i/>
                <w:sz w:val="18"/>
              </w:rPr>
              <w:t xml:space="preserve"> Chairm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6A4C58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5564327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6779FF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FE6D5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9B36376" wp14:editId="21FB9630">
                  <wp:extent cx="432000" cy="432000"/>
                  <wp:effectExtent l="0" t="0" r="6350" b="6350"/>
                  <wp:docPr id="125" name="Picture 125" descr="Prof. Ir. Panut Mulyono, M.Eng., D.E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rof. Ir. Panut Mulyono, M.Eng., D.E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38" t="2812" r="18093" b="495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9073FE4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rof. Panut Mulyono</w:t>
            </w:r>
          </w:p>
          <w:p w14:paraId="762ACCC4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Rector of Universitas Gadjah Mad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FE6B38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752420D5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F0C104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  <w:lang w:val="en-US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29A2B9" w14:textId="77777777"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547F2E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HOTO SESSION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9FD7BD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2AACC0F1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0C8DE8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</w:p>
        </w:tc>
      </w:tr>
      <w:tr w:rsidR="0045048E" w:rsidRPr="00335460" w14:paraId="6C9A0C8D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B837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11E795" w14:textId="419E097E" w:rsidR="008C2744" w:rsidRPr="00A313C8" w:rsidRDefault="00F87CF1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8B850F3" wp14:editId="720642A8">
                  <wp:extent cx="432000" cy="432000"/>
                  <wp:effectExtent l="0" t="0" r="635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36462C9" w14:textId="2D830D86" w:rsidR="008C2744" w:rsidRPr="00A313C8" w:rsidRDefault="00F87CF1" w:rsidP="00F87CF1">
            <w:pPr>
              <w:pStyle w:val="SPEAKERNAME"/>
              <w:contextualSpacing/>
              <w:mirrorIndents/>
              <w:rPr>
                <w:rFonts w:ascii="Open Sans" w:hAnsi="Open Sans" w:cs="Open Sans"/>
                <w:i/>
                <w:sz w:val="18"/>
                <w:lang w:val="en-GB"/>
              </w:rPr>
            </w:pPr>
            <w:r w:rsidRPr="00304CB1">
              <w:rPr>
                <w:rFonts w:ascii="Open Sans" w:hAnsi="Open Sans" w:cs="Open Sans"/>
                <w:sz w:val="18"/>
              </w:rPr>
              <w:t>Assoc.Prof. Jose Guiterrez-Marcos</w:t>
            </w:r>
            <w:r>
              <w:rPr>
                <w:rFonts w:ascii="Open Sans" w:hAnsi="Open Sans" w:cs="Open Sans"/>
                <w:sz w:val="18"/>
              </w:rPr>
              <w:br/>
            </w:r>
            <w:r w:rsidRPr="00304CB1">
              <w:rPr>
                <w:rFonts w:ascii="Open Sans" w:hAnsi="Open Sans" w:cs="Open Sans"/>
                <w:i/>
                <w:sz w:val="18"/>
              </w:rPr>
              <w:t>The University of Warwick, United Kingdom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2E8466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2CA28BAF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072B5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D82C3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AE5A2B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ffee break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C5E9AD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02A4691F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D57989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  <w:r w:rsidRPr="008C2744">
              <w:rPr>
                <w:rFonts w:ascii="Open Sans" w:hAnsi="Open Sans" w:cs="Open Sans"/>
                <w:sz w:val="18"/>
                <w:szCs w:val="20"/>
              </w:rPr>
              <w:t>I</w:t>
            </w:r>
          </w:p>
        </w:tc>
      </w:tr>
      <w:tr w:rsidR="0045048E" w:rsidRPr="00335460" w14:paraId="0CECA7E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61708C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7A418" w14:textId="494029BD" w:rsidR="008C2744" w:rsidRPr="00A313C8" w:rsidRDefault="00F87CF1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4EACFEA" wp14:editId="0F3711B6">
                  <wp:extent cx="432000" cy="432000"/>
                  <wp:effectExtent l="0" t="0" r="635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7AA9072" w14:textId="77777777" w:rsidR="00F87CF1" w:rsidRPr="00A313C8" w:rsidRDefault="00F87CF1" w:rsidP="00F87CF1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Prof. </w:t>
            </w:r>
            <w:r w:rsidRPr="00225A25">
              <w:rPr>
                <w:rFonts w:ascii="Open Sans" w:hAnsi="Open Sans" w:cs="Open Sans"/>
                <w:sz w:val="18"/>
                <w:lang w:val="en-GB"/>
              </w:rPr>
              <w:t>James Goh Cho Hong</w:t>
            </w:r>
          </w:p>
          <w:p w14:paraId="18158CC6" w14:textId="7532FFCE" w:rsidR="008C2744" w:rsidRPr="00A313C8" w:rsidRDefault="00F87CF1" w:rsidP="00F87CF1">
            <w:pPr>
              <w:pStyle w:val="SPEAKERNAME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r w:rsidRPr="00304CB1">
              <w:rPr>
                <w:rFonts w:ascii="Open Sans" w:hAnsi="Open Sans" w:cs="Open Sans"/>
                <w:i/>
                <w:sz w:val="18"/>
                <w:lang w:val="en-GB"/>
              </w:rPr>
              <w:t>National University of Singapore, Singapore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C65662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7FD9BB24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F1E22B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7E6DA0" w14:textId="3D8E1698" w:rsidR="008C2744" w:rsidRPr="00A313C8" w:rsidRDefault="00F87CF1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0F05A462" wp14:editId="667FEAF0">
                  <wp:extent cx="432000" cy="432000"/>
                  <wp:effectExtent l="0" t="0" r="635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08C6A83" w14:textId="77777777" w:rsidR="00F87CF1" w:rsidRPr="00A313C8" w:rsidRDefault="00F87CF1" w:rsidP="00F87CF1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Prof. </w:t>
            </w:r>
            <w:r w:rsidRPr="00304CB1">
              <w:rPr>
                <w:rFonts w:ascii="Open Sans" w:hAnsi="Open Sans" w:cs="Open Sans"/>
                <w:sz w:val="18"/>
                <w:lang w:val="en-GB"/>
              </w:rPr>
              <w:t>Hirohiko Okamura</w:t>
            </w:r>
          </w:p>
          <w:p w14:paraId="49FF6AAE" w14:textId="65DEF3FC" w:rsidR="008C2744" w:rsidRPr="00A313C8" w:rsidRDefault="00F87CF1" w:rsidP="00F87CF1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304CB1">
              <w:rPr>
                <w:rFonts w:ascii="Open Sans" w:hAnsi="Open Sans" w:cs="Open Sans"/>
                <w:i/>
                <w:sz w:val="18"/>
              </w:rPr>
              <w:t>Okayama University,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 xml:space="preserve"> </w:t>
            </w:r>
            <w:r w:rsidRPr="00304CB1">
              <w:rPr>
                <w:rFonts w:ascii="Open Sans" w:hAnsi="Open Sans" w:cs="Open Sans"/>
                <w:i/>
                <w:sz w:val="18"/>
              </w:rPr>
              <w:t>Jap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AC6CE0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694BAC09" w14:textId="77777777" w:rsidTr="00812FC0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ED5840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1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5F78F9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B0CD9C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unch and Prayer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CCBBC1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6A2E8B76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3B5B4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</w:p>
        </w:tc>
      </w:tr>
      <w:tr w:rsidR="0045048E" w:rsidRPr="00335460" w14:paraId="03B6CF72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A91C3D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3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D18FD" w14:textId="02CC311C" w:rsidR="008C2744" w:rsidRPr="00A313C8" w:rsidRDefault="0045048E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6E84AB61" wp14:editId="5F9EEDA1">
                  <wp:extent cx="432000" cy="432000"/>
                  <wp:effectExtent l="0" t="0" r="6350" b="635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39" r="16639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BA49108" w14:textId="02D9783B" w:rsidR="008C2744" w:rsidRPr="00A313C8" w:rsidRDefault="0045048E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5CA1C5" w14:textId="5E84FAB1" w:rsidR="008C2744" w:rsidRPr="00A313C8" w:rsidRDefault="00F87CF1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eliconia room</w:t>
            </w:r>
          </w:p>
        </w:tc>
      </w:tr>
      <w:tr w:rsidR="0045048E" w:rsidRPr="00335460" w14:paraId="14567C52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63D6CE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348536" w14:textId="6EED28A4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99781FD" wp14:editId="79CA8F31">
                  <wp:extent cx="432000" cy="432000"/>
                  <wp:effectExtent l="0" t="0" r="6350" b="6350"/>
                  <wp:docPr id="46" name="Picture 46" descr="Biomedical Engineering and Techn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medical Engineering and Techn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DE7436F" w14:textId="256A3C38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Engineering and Technolo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12B27F" w14:textId="524EF07B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Dahlia room</w:t>
            </w:r>
          </w:p>
        </w:tc>
      </w:tr>
      <w:tr w:rsidR="0045048E" w:rsidRPr="00335460" w14:paraId="42B963E0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EC0285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9303" w14:textId="2CC909BD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378765D0" wp14:editId="30A929CC">
                  <wp:extent cx="432000" cy="432000"/>
                  <wp:effectExtent l="0" t="0" r="6350" b="635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EF9CD1B" w14:textId="1D1A441C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3E57C2" w14:textId="032A02F1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ibiscus room</w:t>
            </w:r>
          </w:p>
        </w:tc>
      </w:tr>
    </w:tbl>
    <w:p w14:paraId="5D395D44" w14:textId="77777777" w:rsidR="00CE13A3" w:rsidRDefault="00CE13A3"/>
    <w:p w14:paraId="7CBBF22F" w14:textId="77777777" w:rsidR="00CE13A3" w:rsidRDefault="00CE13A3">
      <w:pPr>
        <w:spacing w:after="0" w:line="240" w:lineRule="auto"/>
      </w:pPr>
      <w:r>
        <w:br w:type="page"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924"/>
        <w:gridCol w:w="3020"/>
        <w:gridCol w:w="1896"/>
      </w:tblGrid>
      <w:tr w:rsidR="0045048E" w:rsidRPr="00335460" w14:paraId="08C015A1" w14:textId="77777777" w:rsidTr="0075216B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6F846" w14:textId="77777777" w:rsidR="00D67CE5" w:rsidRPr="00A313C8" w:rsidRDefault="00CE13A3" w:rsidP="00400439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lastRenderedPageBreak/>
              <w:t>13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AF715E" w14:textId="0F95750B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3B7D945" wp14:editId="267F5C52">
                  <wp:extent cx="432000" cy="432000"/>
                  <wp:effectExtent l="0" t="0" r="6350" b="635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9CF81E" w14:textId="30C49702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E76FFD" w14:textId="4E26C1B9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room</w:t>
            </w:r>
          </w:p>
        </w:tc>
      </w:tr>
      <w:tr w:rsidR="0045048E" w:rsidRPr="00335460" w14:paraId="12CC2950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0A775C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91F544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27AFA50" w14:textId="74B45529" w:rsidR="00D67CE5" w:rsidRPr="00A313C8" w:rsidRDefault="00F87CF1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4533FD7B" wp14:editId="76902DA0">
                  <wp:extent cx="414094" cy="432000"/>
                  <wp:effectExtent l="0" t="0" r="5080" b="635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161" t="1515" r="28047" b="45260"/>
                          <a:stretch/>
                        </pic:blipFill>
                        <pic:spPr bwMode="auto">
                          <a:xfrm>
                            <a:off x="0" y="0"/>
                            <a:ext cx="414094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EB5C8D9" w14:textId="77777777" w:rsidR="00F87CF1" w:rsidRPr="0045048E" w:rsidRDefault="00F87CF1" w:rsidP="00F87CF1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</w:rPr>
              <w:t xml:space="preserve">Assoc.Prof. Takayuki Tohge </w:t>
            </w:r>
          </w:p>
          <w:p w14:paraId="0068192A" w14:textId="3BA6586A" w:rsidR="00D67CE5" w:rsidRPr="00F87CF1" w:rsidRDefault="00F87CF1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  <w:lang w:val="en-GB"/>
              </w:rPr>
            </w:pPr>
            <w:r w:rsidRPr="0045048E">
              <w:rPr>
                <w:rFonts w:ascii="Open Sans" w:hAnsi="Open Sans" w:cs="Open Sans"/>
                <w:i/>
                <w:sz w:val="18"/>
                <w:lang w:val="en-GB"/>
              </w:rPr>
              <w:t>Nara Institute of Science and Technology, Japan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99FEAE" w14:textId="51E37ADD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room</w:t>
            </w:r>
          </w:p>
        </w:tc>
      </w:tr>
      <w:tr w:rsidR="0045048E" w:rsidRPr="00335460" w14:paraId="23D21804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59AA98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F25C77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D21380" w14:textId="5CB707D5" w:rsidR="00D67CE5" w:rsidRPr="00A313C8" w:rsidRDefault="00F87CF1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B7A61DA" wp14:editId="6108C8B4">
                  <wp:extent cx="432000" cy="432000"/>
                  <wp:effectExtent l="0" t="0" r="6350" b="635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7E2F882" w14:textId="77777777" w:rsidR="00F87CF1" w:rsidRPr="0045048E" w:rsidRDefault="00F87CF1" w:rsidP="00F87CF1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45048E">
              <w:rPr>
                <w:rFonts w:ascii="Open Sans" w:hAnsi="Open Sans" w:cs="Open Sans"/>
                <w:sz w:val="18"/>
                <w:lang w:val="en-GB"/>
              </w:rPr>
              <w:t xml:space="preserve">Univ.Prof. Dietmar Haltrich </w:t>
            </w:r>
          </w:p>
          <w:p w14:paraId="6E6E511F" w14:textId="796452D6" w:rsidR="00F87CF1" w:rsidRPr="00A313C8" w:rsidRDefault="00F87CF1" w:rsidP="00F87CF1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i/>
                <w:sz w:val="18"/>
              </w:rPr>
              <w:t>University of Natural Resources and Life Science, Vienna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B0E58" w14:textId="7B439DC0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room</w:t>
            </w:r>
          </w:p>
        </w:tc>
      </w:tr>
      <w:tr w:rsidR="0045048E" w:rsidRPr="00335460" w14:paraId="1A663D60" w14:textId="77777777" w:rsidTr="0075216B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F02752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154C6" w14:textId="4C730AEF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4774E62" wp14:editId="47A4D63D">
                  <wp:extent cx="432000" cy="432000"/>
                  <wp:effectExtent l="0" t="0" r="6350" b="635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6BDFD8E" w14:textId="15351340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B51153" w14:textId="7697DC64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room</w:t>
            </w:r>
          </w:p>
        </w:tc>
      </w:tr>
      <w:tr w:rsidR="00233A45" w:rsidRPr="00335460" w14:paraId="1322CDD0" w14:textId="77777777" w:rsidTr="00233A45">
        <w:trPr>
          <w:trHeight w:val="312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9DFA20" w14:textId="77777777" w:rsidR="0045048E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917F2F" w14:textId="77777777" w:rsidR="0045048E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2676E67" w14:textId="6571EEBF" w:rsidR="0045048E" w:rsidRPr="0045048E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EE10B53" wp14:editId="4B3FAC80">
                  <wp:extent cx="432000" cy="432000"/>
                  <wp:effectExtent l="0" t="0" r="6350" b="635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C67D411" w14:textId="685D3507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</w:rPr>
              <w:t xml:space="preserve">Prof. Sunarti </w:t>
            </w:r>
          </w:p>
          <w:p w14:paraId="6EC8F494" w14:textId="363F793A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i/>
                <w:sz w:val="18"/>
              </w:rPr>
              <w:t>Universitas Gadjah Mada, Indonesia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5BCF0C" w14:textId="73C922C6" w:rsidR="0045048E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room</w:t>
            </w:r>
          </w:p>
        </w:tc>
      </w:tr>
      <w:tr w:rsidR="00233A45" w:rsidRPr="00335460" w14:paraId="1ED1A939" w14:textId="77777777" w:rsidTr="00233A45">
        <w:trPr>
          <w:trHeight w:val="312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826E45" w14:textId="77777777" w:rsidR="0045048E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CCFB4C" w14:textId="77777777" w:rsidR="0045048E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BD16F38" w14:textId="4C29D56C" w:rsidR="0045048E" w:rsidRPr="0045048E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BED71F0" wp14:editId="1FA248E2">
                  <wp:extent cx="432000" cy="432000"/>
                  <wp:effectExtent l="0" t="0" r="6350" b="635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6EC3CC" w14:textId="77777777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</w:rPr>
              <w:t xml:space="preserve">Dr.rer.nat. Yosi Bayu Murti </w:t>
            </w:r>
          </w:p>
          <w:p w14:paraId="2CA4A4AA" w14:textId="1A5A3876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i/>
                <w:sz w:val="18"/>
              </w:rPr>
              <w:t>Universitas Gadjah Mada, Indonesia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4DE832" w14:textId="41D5EF64" w:rsidR="0045048E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room</w:t>
            </w:r>
          </w:p>
        </w:tc>
      </w:tr>
      <w:tr w:rsidR="0045048E" w:rsidRPr="00335460" w14:paraId="719D83A6" w14:textId="77777777" w:rsidTr="0075216B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08F67F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E5666B" w14:textId="1BACB777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72A1D80" wp14:editId="094E85F1">
                  <wp:extent cx="432000" cy="432000"/>
                  <wp:effectExtent l="0" t="0" r="6350" b="6350"/>
                  <wp:docPr id="50" name="Picture 50" descr="Public Health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ublic Health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7996C925" w14:textId="0EFA9661" w:rsidR="00D67CE5" w:rsidRPr="00A313C8" w:rsidRDefault="0045048E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AF8C13" w14:textId="4FC108D3" w:rsidR="00D67CE5" w:rsidRPr="00A313C8" w:rsidRDefault="00F87CF1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arnation room</w:t>
            </w:r>
          </w:p>
        </w:tc>
      </w:tr>
      <w:tr w:rsidR="00233A45" w:rsidRPr="00335460" w14:paraId="753A8E19" w14:textId="77777777" w:rsidTr="0075216B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8B6635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DCCF21" w14:textId="54C8C9D0" w:rsidR="00233A45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F308E7" wp14:editId="47A965AD">
                  <wp:extent cx="432000" cy="432000"/>
                  <wp:effectExtent l="0" t="0" r="6350" b="635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2302F098" w14:textId="48AE7CEE" w:rsidR="00233A45" w:rsidRPr="0045048E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D4B542" w14:textId="304D4818" w:rsidR="00233A45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 room</w:t>
            </w:r>
          </w:p>
        </w:tc>
      </w:tr>
      <w:tr w:rsidR="00233A45" w:rsidRPr="00335460" w14:paraId="0E84FAF0" w14:textId="77777777" w:rsidTr="00225A25">
        <w:trPr>
          <w:trHeight w:val="454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9688"/>
            <w:vAlign w:val="center"/>
          </w:tcPr>
          <w:p w14:paraId="55148025" w14:textId="77777777" w:rsidR="00233A45" w:rsidRPr="00A313C8" w:rsidRDefault="00233A45" w:rsidP="00233A45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I</w:t>
            </w:r>
          </w:p>
        </w:tc>
      </w:tr>
      <w:tr w:rsidR="00233A45" w:rsidRPr="00335460" w14:paraId="5C9377CF" w14:textId="77777777" w:rsidTr="0075216B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ECD8FE" w14:textId="7125AA34" w:rsidR="00233A45" w:rsidRPr="00A313C8" w:rsidRDefault="00F87CF1" w:rsidP="00F87CF1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</w:rPr>
              <w:t>4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08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D4AF5" w14:textId="49BFDF2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0E0B65B" wp14:editId="27C09D13">
                  <wp:extent cx="432000" cy="432000"/>
                  <wp:effectExtent l="0" t="0" r="6350" b="6350"/>
                  <wp:docPr id="56" name="Picture 56" descr="Biomedical Engineering and Techn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medical Engineering and Techn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E418C2D" w14:textId="4BFDF84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Engineering and 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AB456F" w14:textId="068EB1A6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Dahlia room</w:t>
            </w:r>
          </w:p>
        </w:tc>
      </w:tr>
      <w:tr w:rsidR="00233A45" w:rsidRPr="00335460" w14:paraId="7054008D" w14:textId="77777777" w:rsidTr="0075216B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681ACA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D88203" w14:textId="32DDB42C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E55D838" wp14:editId="3E54CD30">
                  <wp:extent cx="432000" cy="432000"/>
                  <wp:effectExtent l="0" t="0" r="6350" b="635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10083A3" w14:textId="676006F3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C6AFD2" w14:textId="21D5E183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ibiscus room</w:t>
            </w:r>
          </w:p>
        </w:tc>
      </w:tr>
      <w:tr w:rsidR="00233A45" w:rsidRPr="00335460" w14:paraId="16ECF851" w14:textId="77777777" w:rsidTr="0075216B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A60553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734C4" w14:textId="51FD4336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C085B56" wp14:editId="67A4E195">
                  <wp:extent cx="432000" cy="432000"/>
                  <wp:effectExtent l="0" t="0" r="6350" b="635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0202775" w14:textId="2E85C0B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968EB1" w14:textId="13CFA196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and Sunflower rooms</w:t>
            </w:r>
          </w:p>
        </w:tc>
      </w:tr>
      <w:tr w:rsidR="00233A45" w:rsidRPr="00335460" w14:paraId="71EFEAAB" w14:textId="77777777" w:rsidTr="0075216B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02163D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C1121" w14:textId="3D4455C6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019B5C22" wp14:editId="402A379A">
                  <wp:extent cx="432000" cy="432000"/>
                  <wp:effectExtent l="0" t="0" r="6350" b="635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C9F946" w14:textId="628AB41E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6CEDE9" w14:textId="1024FDDC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room</w:t>
            </w:r>
          </w:p>
        </w:tc>
      </w:tr>
      <w:tr w:rsidR="00233A45" w:rsidRPr="00335460" w14:paraId="5241B0BD" w14:textId="77777777" w:rsidTr="0075216B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0A98F6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ACC23" w14:textId="50AC04A8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23B8A01" wp14:editId="712A348F">
                  <wp:extent cx="432000" cy="432000"/>
                  <wp:effectExtent l="0" t="0" r="6350" b="6350"/>
                  <wp:docPr id="62" name="Picture 62" descr="Public Health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ublic Health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6965274" w14:textId="5D5922FD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E5E9A9" w14:textId="2587EF3E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arnation room</w:t>
            </w:r>
          </w:p>
        </w:tc>
      </w:tr>
      <w:tr w:rsidR="0075216B" w:rsidRPr="00335460" w14:paraId="21A63981" w14:textId="77777777" w:rsidTr="0075216B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A3D01B" w14:textId="77777777" w:rsidR="0075216B" w:rsidRPr="00A313C8" w:rsidRDefault="0075216B" w:rsidP="0075216B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38217" w14:textId="77777777" w:rsidR="0075216B" w:rsidRDefault="0075216B" w:rsidP="0075216B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887112" w14:textId="77777777" w:rsidR="0075216B" w:rsidRPr="0045048E" w:rsidRDefault="0075216B" w:rsidP="0075216B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3F973712" wp14:editId="272883B5">
                  <wp:extent cx="432000" cy="432000"/>
                  <wp:effectExtent l="0" t="0" r="6350" b="635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58" r="11858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DFDD7B1" w14:textId="77777777" w:rsidR="0075216B" w:rsidRPr="00313C33" w:rsidRDefault="0075216B" w:rsidP="0075216B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A40C08">
              <w:rPr>
                <w:rFonts w:ascii="Open Sans" w:hAnsi="Open Sans" w:cs="Open Sans"/>
                <w:sz w:val="18"/>
                <w:szCs w:val="18"/>
              </w:rPr>
              <w:t>Prof. dr. Yati Soenarto</w:t>
            </w:r>
          </w:p>
          <w:p w14:paraId="0C525D83" w14:textId="4E486DCD" w:rsidR="0075216B" w:rsidRPr="0045048E" w:rsidRDefault="0075216B" w:rsidP="0075216B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40C08">
              <w:rPr>
                <w:rFonts w:ascii="Open Sans" w:hAnsi="Open Sans" w:cs="Open Sans"/>
                <w:i/>
                <w:sz w:val="18"/>
                <w:szCs w:val="18"/>
              </w:rPr>
              <w:t>Universitas Gadjah Mada,</w:t>
            </w:r>
            <w:r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 xml:space="preserve"> </w:t>
            </w:r>
            <w:r w:rsidRPr="00A40C08">
              <w:rPr>
                <w:rFonts w:ascii="Open Sans" w:hAnsi="Open Sans" w:cs="Open Sans"/>
                <w:i/>
                <w:sz w:val="18"/>
                <w:szCs w:val="18"/>
              </w:rPr>
              <w:t>Indonesia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EDA240F" w14:textId="368D2F9A" w:rsidR="0075216B" w:rsidRDefault="0075216B" w:rsidP="0075216B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arnation room</w:t>
            </w:r>
          </w:p>
        </w:tc>
      </w:tr>
      <w:tr w:rsidR="0075216B" w:rsidRPr="00335460" w14:paraId="607DA1EE" w14:textId="77777777" w:rsidTr="0075216B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D68D9A" w14:textId="77777777" w:rsidR="0075216B" w:rsidRPr="00A313C8" w:rsidRDefault="0075216B" w:rsidP="0075216B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033732" w14:textId="7274C6DE" w:rsidR="0075216B" w:rsidRDefault="0075216B" w:rsidP="0075216B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4FE28BB" wp14:editId="5E1A3AC7">
                  <wp:extent cx="432000" cy="432000"/>
                  <wp:effectExtent l="0" t="0" r="6350" b="635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469425F" w14:textId="6CD61D69" w:rsidR="0075216B" w:rsidRPr="0045048E" w:rsidRDefault="0075216B" w:rsidP="0075216B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23FBBF" w14:textId="35A601CF" w:rsidR="0075216B" w:rsidRDefault="0075216B" w:rsidP="0075216B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 room</w:t>
            </w:r>
          </w:p>
        </w:tc>
      </w:tr>
      <w:tr w:rsidR="0075216B" w:rsidRPr="00335460" w14:paraId="10EBB33F" w14:textId="77777777" w:rsidTr="0075216B">
        <w:trPr>
          <w:trHeight w:val="283"/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263347" w14:textId="77777777" w:rsidR="0075216B" w:rsidRPr="00A313C8" w:rsidRDefault="0075216B" w:rsidP="0075216B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15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33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8A04DA" w14:textId="77777777" w:rsidR="0075216B" w:rsidRPr="00A313C8" w:rsidRDefault="0075216B" w:rsidP="0075216B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</w:p>
        </w:tc>
        <w:tc>
          <w:tcPr>
            <w:tcW w:w="218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2E92C23" w14:textId="77777777" w:rsidR="0075216B" w:rsidRPr="00A313C8" w:rsidRDefault="0075216B" w:rsidP="0075216B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07D1" w14:textId="77777777" w:rsidR="0075216B" w:rsidRPr="00A313C8" w:rsidRDefault="0075216B" w:rsidP="0075216B">
            <w:pPr>
              <w:pStyle w:val="PLACE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t>Front of</w:t>
            </w: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br/>
              <w:t>Parallel rooms </w:t>
            </w:r>
          </w:p>
        </w:tc>
      </w:tr>
    </w:tbl>
    <w:p w14:paraId="6B3B61C7" w14:textId="77777777" w:rsidR="00F87CF1" w:rsidRDefault="00F87CF1"/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3943"/>
        <w:gridCol w:w="1897"/>
      </w:tblGrid>
      <w:tr w:rsidR="007B2BD3" w:rsidRPr="00A313C8" w14:paraId="2A45D65F" w14:textId="77777777" w:rsidTr="00225A25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1A33E7" w14:textId="4D739A0D" w:rsidR="007B2BD3" w:rsidRPr="00A313C8" w:rsidRDefault="00411169" w:rsidP="007B2BD3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br w:type="page"/>
            </w:r>
            <w:r w:rsidR="007B2BD3" w:rsidRPr="00A313C8">
              <w:rPr>
                <w:rFonts w:ascii="Open Sans" w:hAnsi="Open Sans" w:cs="Open Sans"/>
                <w:sz w:val="18"/>
                <w:szCs w:val="20"/>
              </w:rPr>
              <w:t>SYMPOSIA SESSION II</w:t>
            </w:r>
            <w:r w:rsidR="007B2BD3" w:rsidRPr="00A313C8">
              <w:rPr>
                <w:rFonts w:ascii="Open Sans" w:hAnsi="Open Sans" w:cs="Open Sans"/>
                <w:sz w:val="18"/>
                <w:szCs w:val="20"/>
                <w:lang w:val="en-GB"/>
              </w:rPr>
              <w:t>I</w:t>
            </w:r>
          </w:p>
        </w:tc>
      </w:tr>
      <w:tr w:rsidR="00233A45" w:rsidRPr="00A313C8" w14:paraId="2092C1E0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444595" w14:textId="6B56362B" w:rsidR="00233A45" w:rsidRPr="00A313C8" w:rsidRDefault="00F87CF1" w:rsidP="00F87CF1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sz w:val="18"/>
                <w:szCs w:val="20"/>
              </w:rPr>
            </w:pPr>
            <w:r w:rsidRPr="00A313C8">
              <w:rPr>
                <w:rFonts w:ascii="Open Sans" w:hAnsi="Open Sans" w:cs="Open Sans"/>
                <w:sz w:val="18"/>
              </w:rPr>
              <w:t>1</w:t>
            </w:r>
            <w:r>
              <w:rPr>
                <w:rFonts w:ascii="Open Sans" w:hAnsi="Open Sans" w:cs="Open Sans"/>
                <w:sz w:val="18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45–17:1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2E5AD8" w14:textId="66B63BA5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81B0746" wp14:editId="3FF2FC92">
                  <wp:extent cx="432000" cy="432000"/>
                  <wp:effectExtent l="0" t="0" r="6350" b="635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C5FD1A8" w14:textId="39A1156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FAF4EB" w14:textId="4D9B247A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ibiscus room</w:t>
            </w:r>
          </w:p>
        </w:tc>
      </w:tr>
      <w:tr w:rsidR="00233A45" w:rsidRPr="00A313C8" w14:paraId="6E778B2F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24746F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399CB" w14:textId="1E7C2D03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1CD7A063" wp14:editId="1730B6B5">
                  <wp:extent cx="432000" cy="432000"/>
                  <wp:effectExtent l="0" t="0" r="6350" b="635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7FE7ED" w14:textId="57203A3E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F12724" w14:textId="5CC183F0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and Sunflower rooms</w:t>
            </w:r>
          </w:p>
        </w:tc>
      </w:tr>
      <w:tr w:rsidR="00233A45" w:rsidRPr="00A313C8" w14:paraId="05FB337D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2374B2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40BCCA" w14:textId="264D3F9F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C8E8236" wp14:editId="02264E74">
                  <wp:extent cx="432000" cy="432000"/>
                  <wp:effectExtent l="0" t="0" r="6350" b="635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097490E" w14:textId="13A5F76C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DA765B" w14:textId="6AE4BECF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and Carnation rooms</w:t>
            </w:r>
          </w:p>
        </w:tc>
      </w:tr>
      <w:tr w:rsidR="00233A45" w:rsidRPr="00A313C8" w14:paraId="3F15E3D0" w14:textId="77777777" w:rsidTr="00812FC0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14F777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64EB8" w14:textId="1C4A146D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0FE5C0F" wp14:editId="191E89B6">
                  <wp:extent cx="432000" cy="432000"/>
                  <wp:effectExtent l="0" t="0" r="6350" b="635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AE6D56B" w14:textId="65A33D86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9624FD" w14:textId="11E89966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 room</w:t>
            </w:r>
          </w:p>
        </w:tc>
      </w:tr>
    </w:tbl>
    <w:p w14:paraId="45D17D9A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p w14:paraId="10CC4B06" w14:textId="77777777" w:rsidR="00394F02" w:rsidRPr="00D976B6" w:rsidRDefault="00394F02" w:rsidP="008D7B58">
      <w:pPr>
        <w:tabs>
          <w:tab w:val="left" w:pos="2964"/>
        </w:tabs>
        <w:rPr>
          <w:rFonts w:ascii="Open Sans" w:eastAsia="Times New Roman" w:hAnsi="Open Sans" w:cs="Open Sans"/>
          <w:sz w:val="20"/>
          <w:szCs w:val="20"/>
        </w:rPr>
        <w:sectPr w:rsidR="00394F02" w:rsidRPr="00D976B6" w:rsidSect="002E1D26">
          <w:headerReference w:type="first" r:id="rId24"/>
          <w:footerReference w:type="first" r:id="rId25"/>
          <w:pgSz w:w="11907" w:h="16839" w:code="9"/>
          <w:pgMar w:top="1135" w:right="1440" w:bottom="1440" w:left="1440" w:header="720" w:footer="113" w:gutter="0"/>
          <w:cols w:space="720"/>
          <w:titlePg/>
          <w:docGrid w:linePitch="360"/>
        </w:sectPr>
      </w:pPr>
    </w:p>
    <w:p w14:paraId="0866E300" w14:textId="77777777" w:rsidR="006E5FAC" w:rsidRPr="00F43A75" w:rsidRDefault="006E5FAC" w:rsidP="00F03809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9688"/>
          <w:sz w:val="24"/>
          <w:szCs w:val="20"/>
        </w:rPr>
      </w:pPr>
      <w:r w:rsidRPr="00F43A75">
        <w:rPr>
          <w:rFonts w:ascii="Open Sans" w:eastAsia="Times New Roman" w:hAnsi="Open Sans" w:cs="Open Sans"/>
          <w:b/>
          <w:color w:val="009688"/>
          <w:sz w:val="24"/>
          <w:szCs w:val="20"/>
        </w:rPr>
        <w:lastRenderedPageBreak/>
        <w:t>CONFERENCE PROGRAM</w:t>
      </w:r>
    </w:p>
    <w:p w14:paraId="6E1F24DB" w14:textId="4F6C7F16" w:rsidR="00F03809" w:rsidRPr="00F43A75" w:rsidRDefault="00F43A75" w:rsidP="00F03809">
      <w:pPr>
        <w:spacing w:after="0" w:line="240" w:lineRule="auto"/>
        <w:jc w:val="center"/>
        <w:rPr>
          <w:rFonts w:ascii="Open Sans" w:eastAsia="Times New Roman" w:hAnsi="Open Sans" w:cs="Open Sans"/>
          <w:color w:val="009688"/>
          <w:sz w:val="24"/>
          <w:szCs w:val="20"/>
        </w:rPr>
      </w:pPr>
      <w:r>
        <w:rPr>
          <w:rFonts w:ascii="Open Sans" w:eastAsia="Times New Roman" w:hAnsi="Open Sans" w:cs="Open Sans"/>
          <w:color w:val="009688"/>
          <w:sz w:val="24"/>
          <w:szCs w:val="20"/>
        </w:rPr>
        <w:t>Fri</w:t>
      </w:r>
      <w:r w:rsidR="009F09A3" w:rsidRPr="00F43A75">
        <w:rPr>
          <w:rFonts w:ascii="Open Sans" w:eastAsia="Times New Roman" w:hAnsi="Open Sans" w:cs="Open Sans"/>
          <w:color w:val="009688"/>
          <w:sz w:val="24"/>
          <w:szCs w:val="20"/>
        </w:rPr>
        <w:t>day</w:t>
      </w:r>
      <w:r w:rsidR="00F03809" w:rsidRPr="00F43A75">
        <w:rPr>
          <w:rFonts w:ascii="Open Sans" w:eastAsia="Times New Roman" w:hAnsi="Open Sans" w:cs="Open Sans"/>
          <w:color w:val="009688"/>
          <w:sz w:val="24"/>
          <w:szCs w:val="20"/>
        </w:rPr>
        <w:t xml:space="preserve">, </w:t>
      </w:r>
      <w:r>
        <w:rPr>
          <w:rFonts w:ascii="Open Sans" w:eastAsia="Times New Roman" w:hAnsi="Open Sans" w:cs="Open Sans"/>
          <w:color w:val="009688"/>
          <w:sz w:val="24"/>
          <w:szCs w:val="20"/>
        </w:rPr>
        <w:t>13 September</w:t>
      </w:r>
      <w:r w:rsidR="00F03809" w:rsidRPr="00F43A75">
        <w:rPr>
          <w:rFonts w:ascii="Open Sans" w:eastAsia="Times New Roman" w:hAnsi="Open Sans" w:cs="Open Sans"/>
          <w:color w:val="009688"/>
          <w:sz w:val="24"/>
          <w:szCs w:val="20"/>
        </w:rPr>
        <w:t xml:space="preserve"> 201</w:t>
      </w:r>
      <w:r w:rsidR="009F09A3" w:rsidRPr="00F43A75">
        <w:rPr>
          <w:rFonts w:ascii="Open Sans" w:eastAsia="Times New Roman" w:hAnsi="Open Sans" w:cs="Open Sans"/>
          <w:color w:val="009688"/>
          <w:sz w:val="24"/>
          <w:szCs w:val="20"/>
        </w:rPr>
        <w:t>9</w:t>
      </w:r>
    </w:p>
    <w:p w14:paraId="3BD5C5B1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tbl>
      <w:tblPr>
        <w:tblW w:w="5000" w:type="pct"/>
        <w:jc w:val="center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F03809" w:rsidRPr="00313C33" w14:paraId="004FD9F3" w14:textId="77777777" w:rsidTr="00504B0F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30DF2F1" w14:textId="77777777" w:rsidR="00F03809" w:rsidRPr="00313C33" w:rsidRDefault="00F03809" w:rsidP="006B040F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353AE"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34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DC0A6" w14:textId="77777777" w:rsidR="00F03809" w:rsidRPr="00313C33" w:rsidRDefault="00F03809" w:rsidP="00746CFB">
            <w:pPr>
              <w:pStyle w:val="tabledata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vAlign w:val="center"/>
          </w:tcPr>
          <w:p w14:paraId="0B446385" w14:textId="77777777" w:rsidR="00F03809" w:rsidRPr="00313C33" w:rsidRDefault="00F03809" w:rsidP="006E5FAC">
            <w:pPr>
              <w:pStyle w:val="CAPSITEM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Registration</w:t>
            </w:r>
          </w:p>
        </w:tc>
        <w:tc>
          <w:tcPr>
            <w:tcW w:w="1063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9AA962B" w14:textId="77777777" w:rsidR="00F03809" w:rsidRPr="00313C33" w:rsidRDefault="00F03809" w:rsidP="00CD2C9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F03809" w:rsidRPr="00313C33" w14:paraId="5DC2D878" w14:textId="77777777" w:rsidTr="00225A2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8E917" w14:textId="77777777" w:rsidR="00F03809" w:rsidRPr="00313C33" w:rsidRDefault="00F03809" w:rsidP="00313C33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II</w:t>
            </w:r>
          </w:p>
        </w:tc>
      </w:tr>
      <w:tr w:rsidR="00F03809" w:rsidRPr="00313C33" w14:paraId="4E6D4BDF" w14:textId="77777777" w:rsidTr="00853003">
        <w:trPr>
          <w:trHeight w:val="567"/>
          <w:jc w:val="center"/>
        </w:trPr>
        <w:tc>
          <w:tcPr>
            <w:tcW w:w="708" w:type="pct"/>
            <w:tcBorders>
              <w:top w:val="nil"/>
              <w:bottom w:val="single" w:sz="4" w:space="0" w:color="A5A5A5" w:themeColor="accent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9A6866F" w14:textId="3AB44DD0" w:rsidR="00DF5BCB" w:rsidRPr="00313C33" w:rsidRDefault="00F03809" w:rsidP="00853003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04CB1">
              <w:rPr>
                <w:rFonts w:ascii="Open Sans" w:hAnsi="Open Sans" w:cs="Open Sans"/>
                <w:sz w:val="18"/>
                <w:szCs w:val="18"/>
                <w:lang w:val="en-GB"/>
              </w:rPr>
              <w:t>9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 w:rsidR="00304CB1">
              <w:rPr>
                <w:rFonts w:ascii="Open Sans" w:hAnsi="Open Sans" w:cs="Open Sans"/>
                <w:sz w:val="18"/>
                <w:szCs w:val="18"/>
                <w:lang w:val="en-GB"/>
              </w:rPr>
              <w:t>0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</w:p>
        </w:tc>
        <w:tc>
          <w:tcPr>
            <w:tcW w:w="103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480272A" w14:textId="348512CF" w:rsidR="00F03809" w:rsidRPr="00313C33" w:rsidRDefault="00F87CF1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358DE77" wp14:editId="135B5AFE">
                  <wp:extent cx="432000" cy="432000"/>
                  <wp:effectExtent l="0" t="0" r="6350" b="635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vAlign w:val="center"/>
          </w:tcPr>
          <w:p w14:paraId="3AFFCE6D" w14:textId="77777777" w:rsidR="00F87CF1" w:rsidRPr="00313C33" w:rsidRDefault="00F87CF1" w:rsidP="00F87CF1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A40C08">
              <w:rPr>
                <w:rFonts w:ascii="Open Sans" w:hAnsi="Open Sans" w:cs="Open Sans"/>
                <w:sz w:val="18"/>
                <w:szCs w:val="18"/>
              </w:rPr>
              <w:t>Prof. Shun Hirota</w:t>
            </w:r>
          </w:p>
          <w:p w14:paraId="79EC1E5F" w14:textId="2C8509D9" w:rsidR="00F03809" w:rsidRPr="003353AE" w:rsidRDefault="00F87CF1" w:rsidP="00F87CF1">
            <w:pPr>
              <w:pStyle w:val="SPEAKERNAME"/>
              <w:rPr>
                <w:rFonts w:ascii="Open Sans" w:hAnsi="Open Sans" w:cs="Open Sans"/>
                <w:i/>
                <w:sz w:val="18"/>
                <w:szCs w:val="18"/>
                <w:lang w:val="en-GB"/>
              </w:rPr>
            </w:pPr>
            <w:r w:rsidRPr="00A40C08">
              <w:rPr>
                <w:rFonts w:ascii="Open Sans" w:hAnsi="Open Sans" w:cs="Open Sans"/>
                <w:i/>
                <w:sz w:val="18"/>
                <w:szCs w:val="18"/>
              </w:rPr>
              <w:t>Nara Institute of Science and Technology, Japan</w:t>
            </w:r>
          </w:p>
        </w:tc>
        <w:tc>
          <w:tcPr>
            <w:tcW w:w="1063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2561620" w14:textId="77777777" w:rsidR="00DF5BCB" w:rsidRPr="00313C33" w:rsidRDefault="00F03809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  <w:p w14:paraId="6B9BADF4" w14:textId="77777777" w:rsidR="000E7936" w:rsidRPr="00313C33" w:rsidRDefault="000E7936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04CB1" w:rsidRPr="00313C33" w14:paraId="41150FEE" w14:textId="77777777" w:rsidTr="00853003">
        <w:trPr>
          <w:trHeight w:val="283"/>
          <w:jc w:val="center"/>
        </w:trPr>
        <w:tc>
          <w:tcPr>
            <w:tcW w:w="708" w:type="pct"/>
            <w:tcBorders>
              <w:top w:val="single" w:sz="4" w:space="0" w:color="A5A5A5" w:themeColor="accent3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901F49" w14:textId="757DA19A" w:rsidR="00304CB1" w:rsidRPr="00313C33" w:rsidRDefault="00304CB1" w:rsidP="00304CB1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09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5</w:t>
            </w:r>
          </w:p>
        </w:tc>
        <w:tc>
          <w:tcPr>
            <w:tcW w:w="1034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0D3166" w14:textId="77777777" w:rsidR="00304CB1" w:rsidRDefault="00304CB1" w:rsidP="00304CB1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nil"/>
              <w:bottom w:val="nil"/>
            </w:tcBorders>
            <w:vAlign w:val="center"/>
          </w:tcPr>
          <w:p w14:paraId="302CF5E4" w14:textId="60265C6B" w:rsidR="00304CB1" w:rsidRPr="00767DB6" w:rsidRDefault="00853003" w:rsidP="00304CB1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E1EB84" w14:textId="6DC371DC" w:rsidR="00304CB1" w:rsidRPr="00313C33" w:rsidRDefault="00304CB1" w:rsidP="00304CB1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 </w:t>
            </w:r>
          </w:p>
        </w:tc>
      </w:tr>
      <w:tr w:rsidR="00304CB1" w:rsidRPr="00313C33" w14:paraId="5B701295" w14:textId="77777777" w:rsidTr="00853003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A28FB6" w14:textId="0637F19F" w:rsidR="00304CB1" w:rsidRPr="00313C33" w:rsidRDefault="00304CB1" w:rsidP="00304CB1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853003" w:rsidRPr="00313C33" w14:paraId="1FEC6DEE" w14:textId="77777777" w:rsidTr="003353AE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35109A" w14:textId="70FF589E" w:rsidR="00853003" w:rsidRPr="00853003" w:rsidRDefault="00853003" w:rsidP="00853003">
            <w:pPr>
              <w:pStyle w:val="TIME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10:00</w:t>
            </w:r>
          </w:p>
        </w:tc>
        <w:tc>
          <w:tcPr>
            <w:tcW w:w="103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CAA821" w14:textId="03738D6C" w:rsidR="00853003" w:rsidRDefault="0075216B" w:rsidP="00853003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color w:val="1155CC"/>
                <w:sz w:val="20"/>
                <w:bdr w:val="none" w:sz="0" w:space="0" w:color="auto" w:frame="1"/>
              </w:rPr>
              <w:drawing>
                <wp:inline distT="0" distB="0" distL="0" distR="0" wp14:anchorId="03052C46" wp14:editId="7323A263">
                  <wp:extent cx="432000" cy="432000"/>
                  <wp:effectExtent l="0" t="0" r="6350" b="6350"/>
                  <wp:docPr id="19" name="Picture 19">
                    <a:hlinkClick xmlns:a="http://schemas.openxmlformats.org/drawingml/2006/main" r:id="rId2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115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vAlign w:val="center"/>
          </w:tcPr>
          <w:p w14:paraId="7C7D7112" w14:textId="2570A728" w:rsidR="0075216B" w:rsidRPr="0075216B" w:rsidRDefault="00042A5E" w:rsidP="0075216B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Prof. </w:t>
            </w:r>
            <w:r w:rsidR="0075216B" w:rsidRPr="0075216B">
              <w:rPr>
                <w:rFonts w:ascii="Open Sans" w:hAnsi="Open Sans" w:cs="Open Sans"/>
                <w:sz w:val="18"/>
                <w:szCs w:val="18"/>
              </w:rPr>
              <w:t>Ming-Fa Hsieh</w:t>
            </w:r>
          </w:p>
          <w:p w14:paraId="2BA0DF11" w14:textId="2075B53B" w:rsidR="00853003" w:rsidRPr="00767DB6" w:rsidRDefault="0075216B" w:rsidP="0075216B">
            <w:pPr>
              <w:pStyle w:val="SPEAKERAFFILIATION"/>
              <w:rPr>
                <w:rFonts w:ascii="Open Sans" w:hAnsi="Open Sans" w:cs="Open Sans"/>
                <w:sz w:val="18"/>
                <w:szCs w:val="18"/>
              </w:rPr>
            </w:pPr>
            <w:r w:rsidRPr="0075216B">
              <w:rPr>
                <w:rFonts w:ascii="Open Sans" w:hAnsi="Open Sans" w:cs="Open Sans"/>
                <w:i/>
                <w:sz w:val="18"/>
                <w:szCs w:val="18"/>
              </w:rPr>
              <w:t>Chung Yuan Christian University, Taiwan</w:t>
            </w:r>
          </w:p>
        </w:tc>
        <w:tc>
          <w:tcPr>
            <w:tcW w:w="1063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9A6A4A" w14:textId="6C076DAF" w:rsidR="00853003" w:rsidRPr="00313C33" w:rsidRDefault="00853003" w:rsidP="0085300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853003" w:rsidRPr="00313C33" w14:paraId="4FB3E376" w14:textId="77777777" w:rsidTr="003353AE">
        <w:trPr>
          <w:trHeight w:val="567"/>
          <w:jc w:val="center"/>
        </w:trPr>
        <w:tc>
          <w:tcPr>
            <w:tcW w:w="708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0488F2" w14:textId="77777777" w:rsidR="00853003" w:rsidRPr="00313C33" w:rsidRDefault="00853003" w:rsidP="00853003">
            <w:pPr>
              <w:pStyle w:val="TIME"/>
              <w:spacing w:after="2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068B13" w14:textId="684DA1CE" w:rsidR="00853003" w:rsidRPr="00313C33" w:rsidRDefault="0075216B" w:rsidP="00853003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color w:val="1155CC"/>
                <w:sz w:val="20"/>
                <w:bdr w:val="none" w:sz="0" w:space="0" w:color="auto" w:frame="1"/>
              </w:rPr>
              <w:drawing>
                <wp:inline distT="0" distB="0" distL="0" distR="0" wp14:anchorId="0545475D" wp14:editId="35A45683">
                  <wp:extent cx="432000" cy="432000"/>
                  <wp:effectExtent l="0" t="0" r="6350" b="6350"/>
                  <wp:docPr id="18" name="Picture 18">
                    <a:hlinkClick xmlns:a="http://schemas.openxmlformats.org/drawingml/2006/main" r:id="rId2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693" r="11183" b="19264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vAlign w:val="center"/>
          </w:tcPr>
          <w:p w14:paraId="31D7DEEC" w14:textId="5A558FD2" w:rsidR="0075216B" w:rsidRPr="0075216B" w:rsidRDefault="00042A5E" w:rsidP="0075216B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Prof. </w:t>
            </w:r>
            <w:bookmarkStart w:id="0" w:name="_GoBack"/>
            <w:bookmarkEnd w:id="0"/>
            <w:r w:rsidR="0075216B" w:rsidRPr="0075216B">
              <w:rPr>
                <w:rFonts w:ascii="Open Sans" w:hAnsi="Open Sans" w:cs="Open Sans"/>
                <w:sz w:val="18"/>
                <w:szCs w:val="18"/>
              </w:rPr>
              <w:t xml:space="preserve">Vasif Hasirci </w:t>
            </w:r>
          </w:p>
          <w:p w14:paraId="3C396CA6" w14:textId="412A2BC5" w:rsidR="00853003" w:rsidRPr="003353AE" w:rsidRDefault="0075216B" w:rsidP="0075216B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75216B">
              <w:rPr>
                <w:rFonts w:ascii="Open Sans" w:hAnsi="Open Sans" w:cs="Open Sans"/>
                <w:i/>
                <w:sz w:val="18"/>
                <w:szCs w:val="18"/>
              </w:rPr>
              <w:t>Acıbadem Mehmet Ali Aydınlar Universit</w:t>
            </w:r>
            <w:r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 xml:space="preserve">y, </w:t>
            </w:r>
            <w:r w:rsidRPr="0075216B">
              <w:rPr>
                <w:rFonts w:ascii="Open Sans" w:hAnsi="Open Sans" w:cs="Open Sans"/>
                <w:i/>
                <w:sz w:val="18"/>
                <w:szCs w:val="18"/>
              </w:rPr>
              <w:t>Turkey</w:t>
            </w:r>
          </w:p>
        </w:tc>
        <w:tc>
          <w:tcPr>
            <w:tcW w:w="1063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09DEC5" w14:textId="77777777" w:rsidR="00853003" w:rsidRPr="00313C33" w:rsidRDefault="00853003" w:rsidP="0085300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853003" w:rsidRPr="00313C33" w14:paraId="473D1FEB" w14:textId="77777777" w:rsidTr="00853003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2A130A" w14:textId="0BD2E30A" w:rsidR="00853003" w:rsidRPr="00853003" w:rsidRDefault="00853003" w:rsidP="00853003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11:30</w:t>
            </w:r>
          </w:p>
        </w:tc>
        <w:tc>
          <w:tcPr>
            <w:tcW w:w="1034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294A10" w14:textId="77777777" w:rsidR="00853003" w:rsidRPr="00313C33" w:rsidRDefault="00853003" w:rsidP="00853003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0B0B2314" w14:textId="0553B710" w:rsidR="00853003" w:rsidRPr="00313C33" w:rsidRDefault="00853003" w:rsidP="00853003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LUNCH AND PRAYER</w:t>
            </w:r>
          </w:p>
        </w:tc>
        <w:tc>
          <w:tcPr>
            <w:tcW w:w="1063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4D72E2" w14:textId="77A29350" w:rsidR="00853003" w:rsidRPr="00313C33" w:rsidRDefault="00853003" w:rsidP="00853003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853003" w:rsidRPr="00313C33" w14:paraId="4D44F50C" w14:textId="77777777" w:rsidTr="00225A25">
        <w:trPr>
          <w:trHeight w:val="454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vAlign w:val="center"/>
          </w:tcPr>
          <w:p w14:paraId="0EFE4FB8" w14:textId="77777777" w:rsidR="00853003" w:rsidRPr="00313C33" w:rsidRDefault="00853003" w:rsidP="00853003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233A45" w:rsidRPr="00313C33" w14:paraId="3648F820" w14:textId="77777777" w:rsidTr="00784152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79B7D5" w14:textId="636C7508" w:rsidR="00233A45" w:rsidRPr="00A313C8" w:rsidRDefault="00233A45" w:rsidP="00233A4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lang w:val="en-US"/>
              </w:rPr>
              <w:t>3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34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8E447C" w14:textId="23C8325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2400979" wp14:editId="7DB846F0">
                  <wp:extent cx="432000" cy="432000"/>
                  <wp:effectExtent l="0" t="0" r="6350" b="635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39" r="16639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shd w:val="clear" w:color="auto" w:fill="auto"/>
            <w:vAlign w:val="center"/>
          </w:tcPr>
          <w:p w14:paraId="55E64EA5" w14:textId="3A17F415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63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63E4AF" w14:textId="7034123D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eliconia room</w:t>
            </w:r>
          </w:p>
        </w:tc>
      </w:tr>
      <w:tr w:rsidR="00233A45" w:rsidRPr="00313C33" w14:paraId="7B2E0102" w14:textId="77777777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63A27E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5D7E76" w14:textId="4E18A8D5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2311D5D6" wp14:editId="7E454024">
                  <wp:extent cx="432000" cy="432000"/>
                  <wp:effectExtent l="0" t="0" r="6350" b="6350"/>
                  <wp:docPr id="75" name="Picture 75" descr="Biomedical Engineering and Techn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medical Engineering and Techn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4AC941AB" w14:textId="2E4A0503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Engineering and Technolog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91DEE" w14:textId="62CE1AE8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Dahlia room</w:t>
            </w:r>
          </w:p>
        </w:tc>
      </w:tr>
      <w:tr w:rsidR="00233A45" w:rsidRPr="00313C33" w14:paraId="752E9509" w14:textId="77777777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E9A9DB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60169" w14:textId="04C4F929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3974F65" wp14:editId="2ECDA3B1">
                  <wp:extent cx="432000" cy="432000"/>
                  <wp:effectExtent l="0" t="0" r="6350" b="635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2E110498" w14:textId="7EED6BED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A00D3" w14:textId="252A9C1E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Hibiscus room</w:t>
            </w:r>
          </w:p>
        </w:tc>
      </w:tr>
      <w:tr w:rsidR="00233A45" w:rsidRPr="00313C33" w14:paraId="20FFED36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87A2D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3C639" w14:textId="53F0C7D9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572FBBE1" wp14:editId="5D477DBB">
                  <wp:extent cx="432000" cy="432000"/>
                  <wp:effectExtent l="0" t="0" r="6350" b="635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0EA84330" w14:textId="50DE0D3B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26510A" w14:textId="7635E9E9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otus and Sunflower rooms</w:t>
            </w:r>
          </w:p>
        </w:tc>
      </w:tr>
      <w:tr w:rsidR="00233A45" w:rsidRPr="00313C33" w14:paraId="15AAADA8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3BFEC5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A9905A" w14:textId="581930B3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96E245C" wp14:editId="7175B563">
                  <wp:extent cx="432000" cy="432000"/>
                  <wp:effectExtent l="0" t="0" r="6350" b="635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39139CCB" w14:textId="18AA904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F841" w14:textId="1DF8F926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Tulip room</w:t>
            </w:r>
          </w:p>
        </w:tc>
      </w:tr>
      <w:tr w:rsidR="00233A45" w:rsidRPr="00313C33" w14:paraId="679545E2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E6A111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BDF8E5" w14:textId="5DC59992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0A1714D" wp14:editId="4C8442BB">
                  <wp:extent cx="432000" cy="432000"/>
                  <wp:effectExtent l="0" t="0" r="6350" b="6350"/>
                  <wp:docPr id="79" name="Picture 79" descr="Public Health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ublic Health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10023C5D" w14:textId="0900DCC6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D28717" w14:textId="3B526751" w:rsidR="00233A45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arnation room</w:t>
            </w:r>
          </w:p>
        </w:tc>
      </w:tr>
      <w:tr w:rsidR="00233A45" w:rsidRPr="00313C33" w14:paraId="30400545" w14:textId="77777777" w:rsidTr="00853003">
        <w:trPr>
          <w:jc w:val="center"/>
        </w:trPr>
        <w:tc>
          <w:tcPr>
            <w:tcW w:w="708" w:type="pct"/>
            <w:tcBorders>
              <w:top w:val="nil"/>
              <w:bottom w:val="single" w:sz="4" w:space="0" w:color="A5A5A5" w:themeColor="accent3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5E66DF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D27C5" w14:textId="5F87FDD9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F2264A1" wp14:editId="657B6122">
                  <wp:extent cx="432000" cy="432000"/>
                  <wp:effectExtent l="0" t="0" r="6350" b="635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550B713B" w14:textId="4034A320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03B4E8" w14:textId="32F8C0C2" w:rsidR="00233A45" w:rsidRPr="00A313C8" w:rsidRDefault="00F87CF1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Iris room</w:t>
            </w:r>
          </w:p>
        </w:tc>
      </w:tr>
      <w:tr w:rsidR="00853003" w:rsidRPr="00313C33" w14:paraId="7B5BD632" w14:textId="77777777" w:rsidTr="00853003">
        <w:trPr>
          <w:jc w:val="center"/>
        </w:trPr>
        <w:tc>
          <w:tcPr>
            <w:tcW w:w="708" w:type="pct"/>
            <w:tcBorders>
              <w:top w:val="single" w:sz="4" w:space="0" w:color="A5A5A5" w:themeColor="accent3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C34460" w14:textId="779E224B" w:rsidR="00853003" w:rsidRPr="00A313C8" w:rsidRDefault="00853003" w:rsidP="00400439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4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</w:rPr>
              <w:t>42</w:t>
            </w: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22FC2D" w14:textId="77777777" w:rsidR="00853003" w:rsidRPr="00A313C8" w:rsidRDefault="00853003" w:rsidP="0085300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20"/>
              </w:rPr>
            </w:pPr>
          </w:p>
        </w:tc>
        <w:tc>
          <w:tcPr>
            <w:tcW w:w="2195" w:type="pct"/>
            <w:shd w:val="clear" w:color="auto" w:fill="auto"/>
            <w:vAlign w:val="center"/>
          </w:tcPr>
          <w:p w14:paraId="16313A5E" w14:textId="382BE212" w:rsidR="00853003" w:rsidRPr="00A313C8" w:rsidRDefault="00853003" w:rsidP="0085300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8F0D3" w14:textId="3B8F59F0" w:rsidR="00853003" w:rsidRDefault="00853003" w:rsidP="0085300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</w:tbl>
    <w:p w14:paraId="364651C8" w14:textId="72B72881" w:rsidR="006E5FAC" w:rsidRPr="00793CFF" w:rsidRDefault="006E5FAC" w:rsidP="00793CFF">
      <w:pPr>
        <w:tabs>
          <w:tab w:val="left" w:pos="2608"/>
        </w:tabs>
        <w:rPr>
          <w:rFonts w:ascii="Open Sans" w:hAnsi="Open Sans" w:cs="Open Sans"/>
          <w:sz w:val="20"/>
          <w:szCs w:val="20"/>
        </w:rPr>
        <w:sectPr w:rsidR="006E5FAC" w:rsidRPr="00793CFF" w:rsidSect="00793CFF">
          <w:headerReference w:type="default" r:id="rId31"/>
          <w:footerReference w:type="default" r:id="rId32"/>
          <w:pgSz w:w="11907" w:h="16839" w:code="9"/>
          <w:pgMar w:top="1985" w:right="1440" w:bottom="1440" w:left="1440" w:header="720" w:footer="113" w:gutter="0"/>
          <w:cols w:space="720"/>
          <w:docGrid w:linePitch="360"/>
        </w:sect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3353AE" w:rsidRPr="00313C33" w14:paraId="3D8ABBEE" w14:textId="77777777" w:rsidTr="00225A2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74ABC" w14:textId="77777777" w:rsidR="003353AE" w:rsidRPr="00313C33" w:rsidRDefault="003353AE" w:rsidP="003353AE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lastRenderedPageBreak/>
              <w:t>CLOSING CEREMONY</w:t>
            </w:r>
          </w:p>
        </w:tc>
      </w:tr>
      <w:tr w:rsidR="003353AE" w:rsidRPr="00313C33" w14:paraId="28901E6D" w14:textId="77777777" w:rsidTr="00442675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5864B1" w14:textId="13D84CFB" w:rsidR="003353AE" w:rsidRPr="00442675" w:rsidRDefault="003353AE" w:rsidP="003353AE">
            <w:pPr>
              <w:pStyle w:val="TI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 w:rsidR="00853003">
              <w:rPr>
                <w:rFonts w:ascii="Open Sans" w:hAnsi="Open Sans" w:cs="Open Sans"/>
                <w:sz w:val="18"/>
                <w:szCs w:val="18"/>
                <w:lang w:val="en-US"/>
              </w:rPr>
              <w:t>5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0–16:40</w:t>
            </w: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B9BDC" w14:textId="77777777" w:rsidR="003353AE" w:rsidRPr="00313C33" w:rsidRDefault="000F522B" w:rsidP="000F522B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29B862C4" wp14:editId="21B1BFDD">
                  <wp:extent cx="432000" cy="432000"/>
                  <wp:effectExtent l="0" t="0" r="6350" b="635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E3744A6" w14:textId="77777777" w:rsidR="003353AE" w:rsidRPr="00313C33" w:rsidRDefault="003353AE" w:rsidP="003353AE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TRADITIONAL DANCE PERFORMANCE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518CB7" w14:textId="77777777" w:rsidR="003353AE" w:rsidRPr="00313C33" w:rsidRDefault="003353AE" w:rsidP="003353AE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0651A928" w14:textId="77777777" w:rsidTr="00442675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EF47D" w14:textId="77777777" w:rsidR="00F23B58" w:rsidRPr="00313C33" w:rsidRDefault="00F23B58" w:rsidP="00F23B58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761B6D" w14:textId="24C9C5AB" w:rsidR="00F23B58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071166" w14:textId="05F2C36F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BEST PAPER AWARDS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331FA4" w14:textId="4CE893D5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119AC467" w14:textId="77777777" w:rsidTr="00442675">
        <w:trPr>
          <w:trHeight w:val="680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2B2C22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48DC81" w14:textId="77777777" w:rsidR="00F23B58" w:rsidRPr="00313C33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1547BEE9" wp14:editId="7C73A936">
                  <wp:extent cx="432000" cy="432000"/>
                  <wp:effectExtent l="0" t="0" r="6350" b="6350"/>
                  <wp:docPr id="121" name="Picture 121" descr="Wakil Rektor II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Wakil Rektor III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023" t="8764" r="20363" b="45914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403DFE" w14:textId="77777777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Ika Dewi Ana</w:t>
            </w:r>
          </w:p>
          <w:p w14:paraId="5897204C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i/>
                <w:sz w:val="18"/>
                <w:szCs w:val="18"/>
              </w:rPr>
              <w:t>Vice Rector for Research and Community Services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BEFA72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79CADE16" w14:textId="77777777" w:rsidTr="00FC2C3E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6D66DA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FA550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445F275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HOTO SESSION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737135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</w:tbl>
    <w:p w14:paraId="76B6D80B" w14:textId="77777777" w:rsidR="00967F6C" w:rsidRPr="00D976B6" w:rsidRDefault="00967F6C" w:rsidP="003773C3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sectPr w:rsidR="00967F6C" w:rsidRPr="00D976B6" w:rsidSect="00CD2379">
      <w:headerReference w:type="default" r:id="rId35"/>
      <w:pgSz w:w="11907" w:h="16839" w:code="9"/>
      <w:pgMar w:top="709" w:right="1440" w:bottom="1440" w:left="1440" w:header="720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587A8C" w14:textId="77777777" w:rsidR="00816452" w:rsidRDefault="00816452" w:rsidP="005275B2">
      <w:pPr>
        <w:spacing w:after="0" w:line="240" w:lineRule="auto"/>
      </w:pPr>
      <w:r>
        <w:separator/>
      </w:r>
    </w:p>
  </w:endnote>
  <w:endnote w:type="continuationSeparator" w:id="0">
    <w:p w14:paraId="210300BA" w14:textId="77777777" w:rsidR="00816452" w:rsidRDefault="00816452" w:rsidP="00527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FC2C3E" w:rsidRPr="00793CFF" w14:paraId="6AC06734" w14:textId="77777777" w:rsidTr="00F43A75">
      <w:trPr>
        <w:trHeight w:hRule="exact" w:val="115"/>
      </w:trPr>
      <w:tc>
        <w:tcPr>
          <w:tcW w:w="4542" w:type="dxa"/>
          <w:shd w:val="clear" w:color="auto" w:fill="009688"/>
          <w:tcMar>
            <w:top w:w="0" w:type="dxa"/>
            <w:bottom w:w="0" w:type="dxa"/>
          </w:tcMar>
        </w:tcPr>
        <w:p w14:paraId="11622E5F" w14:textId="77777777" w:rsidR="00FC2C3E" w:rsidRPr="00793CFF" w:rsidRDefault="00FC2C3E" w:rsidP="002E1D26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9688"/>
          <w:tcMar>
            <w:top w:w="0" w:type="dxa"/>
            <w:bottom w:w="0" w:type="dxa"/>
          </w:tcMar>
        </w:tcPr>
        <w:p w14:paraId="7E99BBA3" w14:textId="77777777" w:rsidR="00FC2C3E" w:rsidRPr="00793CFF" w:rsidRDefault="00FC2C3E" w:rsidP="002E1D26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FC2C3E" w:rsidRPr="00793CFF" w14:paraId="2D8728EE" w14:textId="77777777" w:rsidTr="00A94EE0">
      <w:tc>
        <w:tcPr>
          <w:tcW w:w="4542" w:type="dxa"/>
          <w:shd w:val="clear" w:color="auto" w:fill="auto"/>
          <w:vAlign w:val="center"/>
        </w:tcPr>
        <w:p w14:paraId="724433FE" w14:textId="35F4F840" w:rsidR="00FC2C3E" w:rsidRPr="00793CFF" w:rsidRDefault="00FC2C3E" w:rsidP="002E1D26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B</w:t>
          </w:r>
          <w:r w:rsidRPr="00F43A75">
            <w:rPr>
              <w:rFonts w:ascii="Open Sans" w:hAnsi="Open Sans" w:cs="Open Sans"/>
              <w:color w:val="808080" w:themeColor="background1" w:themeShade="80"/>
              <w:sz w:val="18"/>
              <w:szCs w:val="18"/>
            </w:rPr>
            <w:t>io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MIC</w: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2019 Conference program – day 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14:paraId="3D8B8C03" w14:textId="77777777" w:rsidR="00FC2C3E" w:rsidRPr="00793CFF" w:rsidRDefault="00FC2C3E" w:rsidP="002E1D26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353A0422" w14:textId="77777777" w:rsidR="00FC2C3E" w:rsidRDefault="00FC2C3E" w:rsidP="002E1D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F43A75" w:rsidRPr="00793CFF" w14:paraId="161126E5" w14:textId="77777777" w:rsidTr="00832A2E">
      <w:trPr>
        <w:trHeight w:hRule="exact" w:val="115"/>
      </w:trPr>
      <w:tc>
        <w:tcPr>
          <w:tcW w:w="4542" w:type="dxa"/>
          <w:shd w:val="clear" w:color="auto" w:fill="009688"/>
          <w:tcMar>
            <w:top w:w="0" w:type="dxa"/>
            <w:bottom w:w="0" w:type="dxa"/>
          </w:tcMar>
        </w:tcPr>
        <w:p w14:paraId="26965F9F" w14:textId="77777777" w:rsidR="00F43A75" w:rsidRPr="00793CFF" w:rsidRDefault="00F43A75" w:rsidP="00F43A75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9688"/>
          <w:tcMar>
            <w:top w:w="0" w:type="dxa"/>
            <w:bottom w:w="0" w:type="dxa"/>
          </w:tcMar>
        </w:tcPr>
        <w:p w14:paraId="71DF140D" w14:textId="77777777" w:rsidR="00F43A75" w:rsidRPr="00793CFF" w:rsidRDefault="00F43A75" w:rsidP="00F43A75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F43A75" w:rsidRPr="00793CFF" w14:paraId="453ED4BA" w14:textId="77777777" w:rsidTr="00832A2E">
      <w:tc>
        <w:tcPr>
          <w:tcW w:w="4542" w:type="dxa"/>
          <w:shd w:val="clear" w:color="auto" w:fill="auto"/>
          <w:vAlign w:val="center"/>
        </w:tcPr>
        <w:p w14:paraId="2B0DCF86" w14:textId="04C2DE7C" w:rsidR="00F43A75" w:rsidRPr="00793CFF" w:rsidRDefault="00F43A75" w:rsidP="00F43A75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B</w:t>
          </w:r>
          <w:r w:rsidRPr="00F43A75">
            <w:rPr>
              <w:rFonts w:ascii="Open Sans" w:hAnsi="Open Sans" w:cs="Open Sans"/>
              <w:color w:val="808080" w:themeColor="background1" w:themeShade="80"/>
              <w:sz w:val="18"/>
              <w:szCs w:val="18"/>
            </w:rPr>
            <w:t>io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MIC</w: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2019 Conference program – day </w:t>
          </w:r>
          <w:r w:rsidR="00812FC0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2</w:t>
          </w:r>
        </w:p>
      </w:tc>
      <w:tc>
        <w:tcPr>
          <w:tcW w:w="4485" w:type="dxa"/>
          <w:shd w:val="clear" w:color="auto" w:fill="auto"/>
          <w:vAlign w:val="center"/>
        </w:tcPr>
        <w:p w14:paraId="4BDF0139" w14:textId="77777777" w:rsidR="00F43A75" w:rsidRPr="00793CFF" w:rsidRDefault="00F43A75" w:rsidP="00F43A75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8C009D6" w14:textId="77777777" w:rsidR="00394F02" w:rsidRPr="00793CFF" w:rsidRDefault="00394F02" w:rsidP="00793CFF">
    <w:pPr>
      <w:pStyle w:val="Footer"/>
      <w:rPr>
        <w:rFonts w:ascii="Open Sans" w:hAnsi="Open Sans" w:cs="Open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FEE525" w14:textId="77777777" w:rsidR="00816452" w:rsidRDefault="00816452" w:rsidP="005275B2">
      <w:pPr>
        <w:spacing w:after="0" w:line="240" w:lineRule="auto"/>
      </w:pPr>
      <w:r>
        <w:separator/>
      </w:r>
    </w:p>
  </w:footnote>
  <w:footnote w:type="continuationSeparator" w:id="0">
    <w:p w14:paraId="70EE7A37" w14:textId="77777777" w:rsidR="00816452" w:rsidRDefault="00816452" w:rsidP="005275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75216B" w14:paraId="325ABE6A" w14:textId="77777777" w:rsidTr="00BB3B41">
      <w:tc>
        <w:tcPr>
          <w:tcW w:w="2552" w:type="dxa"/>
        </w:tcPr>
        <w:p w14:paraId="724208D7" w14:textId="77777777" w:rsidR="0075216B" w:rsidRPr="00C53906" w:rsidRDefault="0075216B" w:rsidP="0075216B">
          <w:pPr>
            <w:pStyle w:val="Header"/>
            <w:tabs>
              <w:tab w:val="clear" w:pos="4513"/>
              <w:tab w:val="center" w:pos="1843"/>
            </w:tabs>
            <w:spacing w:after="0"/>
            <w:rPr>
              <w:rFonts w:ascii="Open Sans" w:hAnsi="Open Sans" w:cs="Open Sans"/>
              <w:sz w:val="16"/>
            </w:rPr>
          </w:pPr>
          <w:r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95616" behindDoc="0" locked="0" layoutInCell="1" allowOverlap="1" wp14:anchorId="02EBF704" wp14:editId="31700276">
                <wp:simplePos x="0" y="0"/>
                <wp:positionH relativeFrom="column">
                  <wp:posOffset>-1270</wp:posOffset>
                </wp:positionH>
                <wp:positionV relativeFrom="paragraph">
                  <wp:posOffset>0</wp:posOffset>
                </wp:positionV>
                <wp:extent cx="1457325" cy="410210"/>
                <wp:effectExtent l="0" t="0" r="9525" b="8890"/>
                <wp:wrapTopAndBottom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57325" cy="41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222" w:type="dxa"/>
        </w:tcPr>
        <w:p w14:paraId="6A5A11FF" w14:textId="77777777" w:rsidR="0075216B" w:rsidRPr="00642539" w:rsidRDefault="0075216B" w:rsidP="0075216B">
          <w:pPr>
            <w:pStyle w:val="Header"/>
            <w:spacing w:after="0"/>
            <w:jc w:val="right"/>
            <w:rPr>
              <w:rFonts w:ascii="Open Sans" w:hAnsi="Open Sans" w:cs="Open Sans"/>
              <w:color w:val="009688"/>
              <w:sz w:val="16"/>
              <w:szCs w:val="18"/>
            </w:rPr>
          </w:pPr>
          <w:r w:rsidRPr="00642539">
            <w:rPr>
              <w:rFonts w:ascii="Open Sans" w:hAnsi="Open Sans" w:cs="Open Sans"/>
              <w:color w:val="009688"/>
              <w:sz w:val="16"/>
              <w:szCs w:val="18"/>
            </w:rPr>
            <w:t>The 2nd International Conference on Bioinformatics, Biotechnology, and Biomedical Engineering</w:t>
          </w:r>
        </w:p>
        <w:p w14:paraId="1C714113" w14:textId="77777777" w:rsidR="0075216B" w:rsidRPr="00C53906" w:rsidRDefault="0075216B" w:rsidP="0075216B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3FDA3CC9" w14:textId="77777777" w:rsidR="0075216B" w:rsidRDefault="0075216B" w:rsidP="0075216B">
          <w:pPr>
            <w:pStyle w:val="Header"/>
            <w:spacing w:after="0"/>
            <w:jc w:val="right"/>
          </w:pP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90496" behindDoc="0" locked="0" layoutInCell="1" allowOverlap="1" wp14:anchorId="311B3094" wp14:editId="7B2361B9">
                <wp:simplePos x="0" y="0"/>
                <wp:positionH relativeFrom="column">
                  <wp:posOffset>3517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93568" behindDoc="0" locked="0" layoutInCell="1" allowOverlap="1" wp14:anchorId="1768ECBF" wp14:editId="2F4F1CA7">
                <wp:simplePos x="0" y="0"/>
                <wp:positionH relativeFrom="column">
                  <wp:posOffset>1400175</wp:posOffset>
                </wp:positionH>
                <wp:positionV relativeFrom="paragraph">
                  <wp:posOffset>16510</wp:posOffset>
                </wp:positionV>
                <wp:extent cx="125730" cy="125730"/>
                <wp:effectExtent l="0" t="0" r="7620" b="7620"/>
                <wp:wrapNone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91520" behindDoc="0" locked="0" layoutInCell="1" allowOverlap="1" wp14:anchorId="090AEE2A" wp14:editId="035F7D48">
                <wp:simplePos x="0" y="0"/>
                <wp:positionH relativeFrom="column">
                  <wp:posOffset>2472055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92544" behindDoc="0" locked="0" layoutInCell="1" allowOverlap="1" wp14:anchorId="0155D33B" wp14:editId="54952805">
                <wp:simplePos x="0" y="0"/>
                <wp:positionH relativeFrom="column">
                  <wp:posOffset>349948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10" name="Pictur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94592" behindDoc="0" locked="0" layoutInCell="1" allowOverlap="1" wp14:anchorId="792D1A63" wp14:editId="525A33B6">
                <wp:simplePos x="0" y="0"/>
                <wp:positionH relativeFrom="column">
                  <wp:posOffset>432117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 xml:space="preserve">@ugm.ac.id </w:t>
          </w:r>
          <w:r>
            <w:rPr>
              <w:rFonts w:ascii="Open Sans" w:hAnsi="Open Sans" w:cs="Open Sans"/>
              <w:sz w:val="16"/>
            </w:rPr>
            <w:t xml:space="preserve">       biomic</w:t>
          </w:r>
          <w:r w:rsidRPr="00C53906">
            <w:rPr>
              <w:rFonts w:ascii="Open Sans" w:hAnsi="Open Sans" w:cs="Open Sans"/>
              <w:sz w:val="16"/>
            </w:rPr>
            <w:t xml:space="preserve">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@</w:t>
          </w:r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 xml:space="preserve">ugm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</w:t>
          </w:r>
          <w:r>
            <w:rPr>
              <w:rFonts w:ascii="Open Sans" w:hAnsi="Open Sans" w:cs="Open Sans"/>
              <w:sz w:val="16"/>
            </w:rPr>
            <w:t>biomic</w:t>
          </w:r>
        </w:p>
      </w:tc>
    </w:tr>
  </w:tbl>
  <w:p w14:paraId="5E47C8B7" w14:textId="77777777" w:rsidR="0075216B" w:rsidRPr="009F09A3" w:rsidRDefault="0075216B" w:rsidP="007521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F43A75" w14:paraId="0ECC2319" w14:textId="77777777" w:rsidTr="00832A2E">
      <w:tc>
        <w:tcPr>
          <w:tcW w:w="2552" w:type="dxa"/>
        </w:tcPr>
        <w:p w14:paraId="139290EF" w14:textId="77777777" w:rsidR="00F43A75" w:rsidRPr="00C53906" w:rsidRDefault="00F43A75" w:rsidP="00F43A75">
          <w:pPr>
            <w:pStyle w:val="Header"/>
            <w:tabs>
              <w:tab w:val="clear" w:pos="4513"/>
              <w:tab w:val="center" w:pos="1843"/>
            </w:tabs>
            <w:spacing w:after="0"/>
            <w:rPr>
              <w:rFonts w:ascii="Open Sans" w:hAnsi="Open Sans" w:cs="Open Sans"/>
              <w:sz w:val="16"/>
            </w:rPr>
          </w:pPr>
          <w:r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8448" behindDoc="0" locked="0" layoutInCell="1" allowOverlap="1" wp14:anchorId="486B383E" wp14:editId="54598B46">
                <wp:simplePos x="0" y="0"/>
                <wp:positionH relativeFrom="column">
                  <wp:posOffset>-1270</wp:posOffset>
                </wp:positionH>
                <wp:positionV relativeFrom="paragraph">
                  <wp:posOffset>0</wp:posOffset>
                </wp:positionV>
                <wp:extent cx="1457325" cy="410210"/>
                <wp:effectExtent l="0" t="0" r="9525" b="8890"/>
                <wp:wrapTopAndBottom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57325" cy="41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222" w:type="dxa"/>
        </w:tcPr>
        <w:p w14:paraId="78CEE9BA" w14:textId="77777777" w:rsidR="00F43A75" w:rsidRPr="00642539" w:rsidRDefault="00F43A75" w:rsidP="00F43A75">
          <w:pPr>
            <w:pStyle w:val="Header"/>
            <w:spacing w:after="0"/>
            <w:jc w:val="right"/>
            <w:rPr>
              <w:rFonts w:ascii="Open Sans" w:hAnsi="Open Sans" w:cs="Open Sans"/>
              <w:color w:val="009688"/>
              <w:sz w:val="16"/>
              <w:szCs w:val="18"/>
            </w:rPr>
          </w:pPr>
          <w:r w:rsidRPr="00642539">
            <w:rPr>
              <w:rFonts w:ascii="Open Sans" w:hAnsi="Open Sans" w:cs="Open Sans"/>
              <w:color w:val="009688"/>
              <w:sz w:val="16"/>
              <w:szCs w:val="18"/>
            </w:rPr>
            <w:t>The 2nd International Conference on Bioinformatics, Biotechnology, and Biomedical Engineering</w:t>
          </w:r>
        </w:p>
        <w:p w14:paraId="34E97AA9" w14:textId="77777777" w:rsidR="00F43A75" w:rsidRPr="00C53906" w:rsidRDefault="00F43A75" w:rsidP="00F43A75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7C13630F" w14:textId="77777777" w:rsidR="00F43A75" w:rsidRDefault="00F43A75" w:rsidP="00F43A75">
          <w:pPr>
            <w:pStyle w:val="Header"/>
            <w:spacing w:after="0"/>
            <w:jc w:val="right"/>
          </w:pP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83328" behindDoc="0" locked="0" layoutInCell="1" allowOverlap="1" wp14:anchorId="0A40D3BA" wp14:editId="74072B22">
                <wp:simplePos x="0" y="0"/>
                <wp:positionH relativeFrom="column">
                  <wp:posOffset>3517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25" name="Picture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6400" behindDoc="0" locked="0" layoutInCell="1" allowOverlap="1" wp14:anchorId="520EA9C4" wp14:editId="1793AC22">
                <wp:simplePos x="0" y="0"/>
                <wp:positionH relativeFrom="column">
                  <wp:posOffset>1400175</wp:posOffset>
                </wp:positionH>
                <wp:positionV relativeFrom="paragraph">
                  <wp:posOffset>16510</wp:posOffset>
                </wp:positionV>
                <wp:extent cx="125730" cy="125730"/>
                <wp:effectExtent l="0" t="0" r="7620" b="7620"/>
                <wp:wrapNone/>
                <wp:docPr id="26" name="Picture 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4352" behindDoc="0" locked="0" layoutInCell="1" allowOverlap="1" wp14:anchorId="173F455C" wp14:editId="715485F4">
                <wp:simplePos x="0" y="0"/>
                <wp:positionH relativeFrom="column">
                  <wp:posOffset>2472055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36" name="Picture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5376" behindDoc="0" locked="0" layoutInCell="1" allowOverlap="1" wp14:anchorId="52A3CFEF" wp14:editId="716CEC0C">
                <wp:simplePos x="0" y="0"/>
                <wp:positionH relativeFrom="column">
                  <wp:posOffset>349948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37" name="Picture 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7424" behindDoc="0" locked="0" layoutInCell="1" allowOverlap="1" wp14:anchorId="7AA87B99" wp14:editId="2C9A8482">
                <wp:simplePos x="0" y="0"/>
                <wp:positionH relativeFrom="column">
                  <wp:posOffset>432117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38" name="Picture 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 xml:space="preserve">@ugm.ac.id </w:t>
          </w:r>
          <w:r>
            <w:rPr>
              <w:rFonts w:ascii="Open Sans" w:hAnsi="Open Sans" w:cs="Open Sans"/>
              <w:sz w:val="16"/>
            </w:rPr>
            <w:t xml:space="preserve">       biomic</w:t>
          </w:r>
          <w:r w:rsidRPr="00C53906">
            <w:rPr>
              <w:rFonts w:ascii="Open Sans" w:hAnsi="Open Sans" w:cs="Open Sans"/>
              <w:sz w:val="16"/>
            </w:rPr>
            <w:t xml:space="preserve">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@</w:t>
          </w:r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 xml:space="preserve">ugm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</w:t>
          </w:r>
          <w:r>
            <w:rPr>
              <w:rFonts w:ascii="Open Sans" w:hAnsi="Open Sans" w:cs="Open Sans"/>
              <w:sz w:val="16"/>
            </w:rPr>
            <w:t>biomic</w:t>
          </w:r>
        </w:p>
      </w:tc>
    </w:tr>
  </w:tbl>
  <w:p w14:paraId="659A265C" w14:textId="77777777" w:rsidR="006E5FAC" w:rsidRPr="009F09A3" w:rsidRDefault="006E5FAC" w:rsidP="009F09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B1A75" w14:textId="77777777" w:rsidR="006E5FAC" w:rsidRPr="005E2A0C" w:rsidRDefault="006E5FAC" w:rsidP="005E2A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jYwN7K0NLA0MrZU0lEKTi0uzszPAykwNKwFAJ55+q8tAAAA"/>
  </w:docVars>
  <w:rsids>
    <w:rsidRoot w:val="00AE3EE4"/>
    <w:rsid w:val="00032911"/>
    <w:rsid w:val="00036104"/>
    <w:rsid w:val="00042A5E"/>
    <w:rsid w:val="000502BA"/>
    <w:rsid w:val="0006555F"/>
    <w:rsid w:val="00066A10"/>
    <w:rsid w:val="00072803"/>
    <w:rsid w:val="000937A2"/>
    <w:rsid w:val="000E7936"/>
    <w:rsid w:val="000F522B"/>
    <w:rsid w:val="0013451E"/>
    <w:rsid w:val="0015682C"/>
    <w:rsid w:val="001664FD"/>
    <w:rsid w:val="001C7357"/>
    <w:rsid w:val="001E7D30"/>
    <w:rsid w:val="00211FA1"/>
    <w:rsid w:val="00225A25"/>
    <w:rsid w:val="00233A45"/>
    <w:rsid w:val="00256458"/>
    <w:rsid w:val="002745BC"/>
    <w:rsid w:val="002771FB"/>
    <w:rsid w:val="00281F3B"/>
    <w:rsid w:val="00287373"/>
    <w:rsid w:val="002E1D26"/>
    <w:rsid w:val="002E3481"/>
    <w:rsid w:val="00304CB1"/>
    <w:rsid w:val="00313C33"/>
    <w:rsid w:val="003353AE"/>
    <w:rsid w:val="00335460"/>
    <w:rsid w:val="00354945"/>
    <w:rsid w:val="00357CA2"/>
    <w:rsid w:val="003616A3"/>
    <w:rsid w:val="00363867"/>
    <w:rsid w:val="00372BA8"/>
    <w:rsid w:val="00373803"/>
    <w:rsid w:val="003773C3"/>
    <w:rsid w:val="00394F02"/>
    <w:rsid w:val="003D7437"/>
    <w:rsid w:val="003E3BCB"/>
    <w:rsid w:val="00400439"/>
    <w:rsid w:val="004025B2"/>
    <w:rsid w:val="00411169"/>
    <w:rsid w:val="00442675"/>
    <w:rsid w:val="0045048E"/>
    <w:rsid w:val="00464205"/>
    <w:rsid w:val="004A5025"/>
    <w:rsid w:val="004E5AFC"/>
    <w:rsid w:val="004F636C"/>
    <w:rsid w:val="005040E3"/>
    <w:rsid w:val="00504B0F"/>
    <w:rsid w:val="005070EB"/>
    <w:rsid w:val="00514072"/>
    <w:rsid w:val="00521CDD"/>
    <w:rsid w:val="005275B2"/>
    <w:rsid w:val="005311EB"/>
    <w:rsid w:val="00531572"/>
    <w:rsid w:val="005703BC"/>
    <w:rsid w:val="00586610"/>
    <w:rsid w:val="0058795D"/>
    <w:rsid w:val="005B6E46"/>
    <w:rsid w:val="005D4966"/>
    <w:rsid w:val="005E2A0C"/>
    <w:rsid w:val="00637673"/>
    <w:rsid w:val="00642539"/>
    <w:rsid w:val="0065706F"/>
    <w:rsid w:val="006634EE"/>
    <w:rsid w:val="006716C2"/>
    <w:rsid w:val="006B040F"/>
    <w:rsid w:val="006E5FAC"/>
    <w:rsid w:val="0075216B"/>
    <w:rsid w:val="007622C8"/>
    <w:rsid w:val="00767DB6"/>
    <w:rsid w:val="00784152"/>
    <w:rsid w:val="00793CFF"/>
    <w:rsid w:val="007B2BD3"/>
    <w:rsid w:val="007E52BB"/>
    <w:rsid w:val="007F3902"/>
    <w:rsid w:val="00811DBC"/>
    <w:rsid w:val="00812FC0"/>
    <w:rsid w:val="00816452"/>
    <w:rsid w:val="00820355"/>
    <w:rsid w:val="00853003"/>
    <w:rsid w:val="00862A44"/>
    <w:rsid w:val="008658B3"/>
    <w:rsid w:val="00882A11"/>
    <w:rsid w:val="008B2537"/>
    <w:rsid w:val="008C2744"/>
    <w:rsid w:val="008D7B58"/>
    <w:rsid w:val="008F43BA"/>
    <w:rsid w:val="00925C86"/>
    <w:rsid w:val="00925E0C"/>
    <w:rsid w:val="00942B23"/>
    <w:rsid w:val="00943CEB"/>
    <w:rsid w:val="00955289"/>
    <w:rsid w:val="00957AD2"/>
    <w:rsid w:val="00967F6C"/>
    <w:rsid w:val="00973B83"/>
    <w:rsid w:val="00977AE1"/>
    <w:rsid w:val="009858B8"/>
    <w:rsid w:val="009954AA"/>
    <w:rsid w:val="009A1C7D"/>
    <w:rsid w:val="009E1040"/>
    <w:rsid w:val="009E1820"/>
    <w:rsid w:val="009F09A3"/>
    <w:rsid w:val="00A313C8"/>
    <w:rsid w:val="00A40C08"/>
    <w:rsid w:val="00A818B0"/>
    <w:rsid w:val="00AC779C"/>
    <w:rsid w:val="00AE1366"/>
    <w:rsid w:val="00AE3EE4"/>
    <w:rsid w:val="00B07F60"/>
    <w:rsid w:val="00B30D0A"/>
    <w:rsid w:val="00B643A8"/>
    <w:rsid w:val="00B76F29"/>
    <w:rsid w:val="00BA447F"/>
    <w:rsid w:val="00BD5421"/>
    <w:rsid w:val="00BE4CF0"/>
    <w:rsid w:val="00C11C8C"/>
    <w:rsid w:val="00C25F66"/>
    <w:rsid w:val="00C27AFC"/>
    <w:rsid w:val="00C7350D"/>
    <w:rsid w:val="00C95F36"/>
    <w:rsid w:val="00CB308A"/>
    <w:rsid w:val="00CD2379"/>
    <w:rsid w:val="00CD2C93"/>
    <w:rsid w:val="00CE13A3"/>
    <w:rsid w:val="00D67CE5"/>
    <w:rsid w:val="00D976B6"/>
    <w:rsid w:val="00DF5BCB"/>
    <w:rsid w:val="00E33CE9"/>
    <w:rsid w:val="00E578AB"/>
    <w:rsid w:val="00E9002A"/>
    <w:rsid w:val="00E9239B"/>
    <w:rsid w:val="00EE2E26"/>
    <w:rsid w:val="00EE7503"/>
    <w:rsid w:val="00F03809"/>
    <w:rsid w:val="00F23B58"/>
    <w:rsid w:val="00F43A75"/>
    <w:rsid w:val="00F87CF1"/>
    <w:rsid w:val="00FB4426"/>
    <w:rsid w:val="00FC2C3E"/>
    <w:rsid w:val="00FD55CF"/>
    <w:rsid w:val="00FE7361"/>
    <w:rsid w:val="00FF3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127CE"/>
  <w15:chartTrackingRefBased/>
  <w15:docId w15:val="{A9EABAA8-C91E-4D43-8BD5-5C41666BB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5216B"/>
    <w:pPr>
      <w:spacing w:after="160" w:line="259" w:lineRule="auto"/>
    </w:pPr>
    <w:rPr>
      <w:rFonts w:ascii="Source Sans Pro" w:hAnsi="Source Sans Pro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7503"/>
    <w:pPr>
      <w:spacing w:after="0" w:line="240" w:lineRule="auto"/>
      <w:jc w:val="center"/>
      <w:outlineLvl w:val="0"/>
    </w:pPr>
    <w:rPr>
      <w:color w:val="FFFFFF" w:themeColor="background1"/>
      <w:spacing w:val="26"/>
      <w:sz w:val="26"/>
      <w:szCs w:val="24"/>
      <w:lang w:val="id-ID" w:eastAsia="id-I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7AE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3EE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275B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275B2"/>
    <w:rPr>
      <w:sz w:val="22"/>
      <w:szCs w:val="22"/>
      <w:lang w:val="en-US" w:eastAsia="en-US"/>
    </w:rPr>
  </w:style>
  <w:style w:type="paragraph" w:customStyle="1" w:styleId="tabledata">
    <w:name w:val="table data"/>
    <w:link w:val="tabledataChar"/>
    <w:qFormat/>
    <w:rsid w:val="007E52BB"/>
    <w:pPr>
      <w:shd w:val="clear" w:color="auto" w:fill="FFFFFF"/>
      <w:outlineLvl w:val="3"/>
    </w:pPr>
    <w:rPr>
      <w:rFonts w:ascii="Source Sans Pro" w:eastAsia="Times New Roman" w:hAnsi="Source Sans Pro"/>
      <w:color w:val="292B2C"/>
      <w:sz w:val="24"/>
      <w:szCs w:val="24"/>
    </w:rPr>
  </w:style>
  <w:style w:type="character" w:customStyle="1" w:styleId="tabledataChar">
    <w:name w:val="table data Char"/>
    <w:basedOn w:val="DefaultParagraphFont"/>
    <w:link w:val="tabledata"/>
    <w:rsid w:val="007E52BB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EE7503"/>
    <w:rPr>
      <w:rFonts w:ascii="Source Sans Pro" w:hAnsi="Source Sans Pro"/>
      <w:color w:val="FFFFFF" w:themeColor="background1"/>
      <w:spacing w:val="26"/>
      <w:sz w:val="26"/>
      <w:szCs w:val="24"/>
    </w:rPr>
  </w:style>
  <w:style w:type="paragraph" w:customStyle="1" w:styleId="TIME">
    <w:name w:val="TIME"/>
    <w:basedOn w:val="tabledata"/>
    <w:next w:val="Normal"/>
    <w:link w:val="TIMEChar"/>
    <w:qFormat/>
    <w:rsid w:val="006B040F"/>
    <w:rPr>
      <w:sz w:val="20"/>
      <w:szCs w:val="20"/>
    </w:rPr>
  </w:style>
  <w:style w:type="paragraph" w:customStyle="1" w:styleId="SPEAKERNAME">
    <w:name w:val="SPEAKER NAME"/>
    <w:basedOn w:val="SPEAKERAFFILIATION"/>
    <w:link w:val="SPEAKERNAMEChar"/>
    <w:qFormat/>
    <w:rsid w:val="00FE7361"/>
    <w:rPr>
      <w:rFonts w:ascii="Source Sans Pro SemiBold" w:hAnsi="Source Sans Pro SemiBold"/>
    </w:rPr>
  </w:style>
  <w:style w:type="character" w:customStyle="1" w:styleId="TIMEChar">
    <w:name w:val="TIME Char"/>
    <w:basedOn w:val="tabledataChar"/>
    <w:link w:val="TIME"/>
    <w:rsid w:val="006B040F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paragraph" w:customStyle="1" w:styleId="SPEAKERAFFILIATION">
    <w:name w:val="SPEAKER AFFILIATION"/>
    <w:basedOn w:val="Normal"/>
    <w:link w:val="SPEAKERAFFILIATIONChar"/>
    <w:qFormat/>
    <w:rsid w:val="00AE1366"/>
    <w:pPr>
      <w:spacing w:after="0" w:line="240" w:lineRule="auto"/>
    </w:pPr>
    <w:rPr>
      <w:rFonts w:ascii="Source Sans Pro Light" w:eastAsia="Times New Roman" w:hAnsi="Source Sans Pro Light"/>
      <w:color w:val="292B2C"/>
      <w:sz w:val="20"/>
      <w:szCs w:val="20"/>
      <w:shd w:val="clear" w:color="auto" w:fill="FFFFFF"/>
      <w:lang w:val="id-ID" w:eastAsia="id-ID"/>
    </w:rPr>
  </w:style>
  <w:style w:type="character" w:customStyle="1" w:styleId="SPEAKERNAMEChar">
    <w:name w:val="SPEAKER NAME Char"/>
    <w:basedOn w:val="DefaultParagraphFont"/>
    <w:link w:val="SPEAKERNAME"/>
    <w:rsid w:val="00FE7361"/>
    <w:rPr>
      <w:rFonts w:ascii="Source Sans Pro SemiBold" w:eastAsia="Times New Roman" w:hAnsi="Source Sans Pro SemiBold"/>
      <w:color w:val="292B2C"/>
    </w:rPr>
  </w:style>
  <w:style w:type="paragraph" w:customStyle="1" w:styleId="PLACE">
    <w:name w:val="PLACE"/>
    <w:basedOn w:val="Normal"/>
    <w:link w:val="PLACEChar"/>
    <w:qFormat/>
    <w:rsid w:val="00CD2C93"/>
    <w:pPr>
      <w:spacing w:after="0" w:line="240" w:lineRule="auto"/>
    </w:pPr>
    <w:rPr>
      <w:sz w:val="20"/>
      <w:szCs w:val="20"/>
      <w:shd w:val="clear" w:color="auto" w:fill="FFFFFF"/>
    </w:rPr>
  </w:style>
  <w:style w:type="character" w:customStyle="1" w:styleId="SPEAKERAFFILIATIONChar">
    <w:name w:val="SPEAKER AFFILIATION Char"/>
    <w:basedOn w:val="DefaultParagraphFont"/>
    <w:link w:val="SPEAKERAFFILIATION"/>
    <w:rsid w:val="00AE1366"/>
    <w:rPr>
      <w:rFonts w:ascii="Source Sans Pro Light" w:eastAsia="Times New Roman" w:hAnsi="Source Sans Pro Light"/>
      <w:color w:val="292B2C"/>
    </w:rPr>
  </w:style>
  <w:style w:type="paragraph" w:customStyle="1" w:styleId="MODERATOR">
    <w:name w:val="MODERATOR"/>
    <w:basedOn w:val="Heading1"/>
    <w:link w:val="MODERATORChar"/>
    <w:qFormat/>
    <w:rsid w:val="00FE7361"/>
    <w:rPr>
      <w:spacing w:val="0"/>
      <w:sz w:val="20"/>
      <w:szCs w:val="20"/>
    </w:rPr>
  </w:style>
  <w:style w:type="character" w:customStyle="1" w:styleId="PLACEChar">
    <w:name w:val="PLACE Char"/>
    <w:basedOn w:val="DefaultParagraphFont"/>
    <w:link w:val="PLACE"/>
    <w:rsid w:val="00CD2C93"/>
    <w:rPr>
      <w:rFonts w:ascii="Source Sans Pro" w:hAnsi="Source Sans Pro"/>
      <w:lang w:val="en-US" w:eastAsia="en-US"/>
    </w:rPr>
  </w:style>
  <w:style w:type="character" w:customStyle="1" w:styleId="MODERATORChar">
    <w:name w:val="MODERATOR Char"/>
    <w:basedOn w:val="Heading1Char"/>
    <w:link w:val="MODERATOR"/>
    <w:rsid w:val="00FE7361"/>
    <w:rPr>
      <w:rFonts w:ascii="Source Sans Pro" w:hAnsi="Source Sans Pro"/>
      <w:color w:val="FFFFFF" w:themeColor="background1"/>
      <w:spacing w:val="26"/>
      <w:sz w:val="28"/>
      <w:szCs w:val="22"/>
    </w:rPr>
  </w:style>
  <w:style w:type="paragraph" w:customStyle="1" w:styleId="CAPSITEM">
    <w:name w:val="CAPS ITEM"/>
    <w:basedOn w:val="SPEAKERAFFILIATION"/>
    <w:link w:val="CAPSITEMChar"/>
    <w:qFormat/>
    <w:rsid w:val="006E5FAC"/>
    <w:rPr>
      <w:rFonts w:ascii="Source Sans Pro" w:hAnsi="Source Sans Pro"/>
      <w:caps/>
    </w:rPr>
  </w:style>
  <w:style w:type="character" w:customStyle="1" w:styleId="CAPSITEMChar">
    <w:name w:val="CAPS ITEM Char"/>
    <w:basedOn w:val="SPEAKERAFFILIATIONChar"/>
    <w:link w:val="CAPSITEM"/>
    <w:rsid w:val="006E5FAC"/>
    <w:rPr>
      <w:rFonts w:ascii="Source Sans Pro" w:eastAsia="Times New Roman" w:hAnsi="Source Sans Pro"/>
      <w:caps/>
      <w:color w:val="292B2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7AE1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D976B6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203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035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5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3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4.png"/><Relationship Id="rId21" Type="http://schemas.openxmlformats.org/officeDocument/2006/relationships/image" Target="media/image15.jpeg"/><Relationship Id="rId34" Type="http://schemas.openxmlformats.org/officeDocument/2006/relationships/image" Target="media/image28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footer" Target="footer1.xml"/><Relationship Id="rId33" Type="http://schemas.openxmlformats.org/officeDocument/2006/relationships/image" Target="media/image27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29" Type="http://schemas.openxmlformats.org/officeDocument/2006/relationships/hyperlink" Target="https://i1.rgstatic.net/ii/profile.image/272248409948186-1441920487494_Q512/Vasif_Hasirci.jpg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eader" Target="header1.xml"/><Relationship Id="rId32" Type="http://schemas.openxmlformats.org/officeDocument/2006/relationships/footer" Target="footer2.xm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5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hyperlink" Target="http://www.bmes.nthu.edu.tw/ezfiles/942/1942/pictures/566/part_154264_6900997_47039.jpg" TargetMode="External"/><Relationship Id="rId30" Type="http://schemas.openxmlformats.org/officeDocument/2006/relationships/image" Target="media/image26.png"/><Relationship Id="rId35" Type="http://schemas.openxmlformats.org/officeDocument/2006/relationships/header" Target="header3.xml"/><Relationship Id="rId8" Type="http://schemas.openxmlformats.org/officeDocument/2006/relationships/image" Target="media/image2.jpeg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openxmlformats.org/officeDocument/2006/relationships/image" Target="media/image19.png"/><Relationship Id="rId1" Type="http://schemas.openxmlformats.org/officeDocument/2006/relationships/image" Target="media/image18.png"/><Relationship Id="rId6" Type="http://schemas.openxmlformats.org/officeDocument/2006/relationships/image" Target="media/image23.png"/><Relationship Id="rId5" Type="http://schemas.openxmlformats.org/officeDocument/2006/relationships/image" Target="media/image22.png"/><Relationship Id="rId4" Type="http://schemas.openxmlformats.org/officeDocument/2006/relationships/image" Target="media/image2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0.png"/><Relationship Id="rId2" Type="http://schemas.openxmlformats.org/officeDocument/2006/relationships/image" Target="media/image19.png"/><Relationship Id="rId1" Type="http://schemas.openxmlformats.org/officeDocument/2006/relationships/image" Target="media/image18.png"/><Relationship Id="rId6" Type="http://schemas.openxmlformats.org/officeDocument/2006/relationships/image" Target="media/image23.png"/><Relationship Id="rId5" Type="http://schemas.openxmlformats.org/officeDocument/2006/relationships/image" Target="media/image22.png"/><Relationship Id="rId4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37ED686D-43DC-45D9-BFF3-5D40D227D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459</Words>
  <Characters>261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fieiy</dc:creator>
  <cp:keywords/>
  <dc:description/>
  <cp:lastModifiedBy>Rafieiy</cp:lastModifiedBy>
  <cp:revision>3</cp:revision>
  <cp:lastPrinted>2019-09-04T05:22:00Z</cp:lastPrinted>
  <dcterms:created xsi:type="dcterms:W3CDTF">2019-09-11T03:53:00Z</dcterms:created>
  <dcterms:modified xsi:type="dcterms:W3CDTF">2019-09-11T07:31:00Z</dcterms:modified>
</cp:coreProperties>
</file>